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7B89" w:rsidRDefault="00197B89" w:rsidP="00DD1B9E">
      <w:pPr>
        <w:pStyle w:val="Heading1"/>
        <w:numPr>
          <w:ilvl w:val="0"/>
          <w:numId w:val="0"/>
        </w:numPr>
        <w:ind w:left="574" w:hanging="574"/>
      </w:pPr>
      <w:r>
        <w:t xml:space="preserve">Lab </w:t>
      </w:r>
      <w:r w:rsidR="0081364B">
        <w:t>7</w:t>
      </w:r>
      <w:r w:rsidR="000C365E">
        <w:t>a</w:t>
      </w:r>
      <w:r>
        <w:t xml:space="preserve">: </w:t>
      </w:r>
      <w:r w:rsidR="00184154">
        <w:t>Ethernet, IP and TCP</w:t>
      </w:r>
    </w:p>
    <w:p w:rsidR="00197B89" w:rsidRDefault="00B421BC" w:rsidP="00B421BC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</w:r>
      <w:r w:rsidR="00197B89">
        <w:t>Details</w:t>
      </w:r>
      <w:bookmarkStart w:id="0" w:name="_GoBack"/>
      <w:bookmarkEnd w:id="0"/>
    </w:p>
    <w:p w:rsidR="00197B89" w:rsidRDefault="00197B89" w:rsidP="00B421BC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</w:t>
      </w:r>
      <w:r w:rsidR="00B421BC">
        <w:t xml:space="preserve">a foundation </w:t>
      </w:r>
      <w:r w:rsidR="00184154" w:rsidRPr="0081364B">
        <w:rPr>
          <w:noProof/>
        </w:rPr>
        <w:t>in</w:t>
      </w:r>
      <w:r w:rsidR="00184154">
        <w:t xml:space="preserve"> understanding Ethernet, IP and TCP.</w:t>
      </w:r>
    </w:p>
    <w:p w:rsidR="00B421BC" w:rsidRPr="00DD1B9E" w:rsidRDefault="00B421BC" w:rsidP="00B421BC"/>
    <w:p w:rsidR="00B421BC" w:rsidRPr="007F0EAD" w:rsidRDefault="00B421BC" w:rsidP="00B421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/>
        <w:ind w:right="-46"/>
      </w:pPr>
      <w:r>
        <w:sym w:font="Wingdings" w:char="F038"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The demo of this lab is </w:t>
      </w:r>
      <w:r w:rsidRPr="0081364B">
        <w:rPr>
          <w:noProof/>
          <w:lang w:val="en-US"/>
        </w:rPr>
        <w:t>at:</w:t>
      </w:r>
      <w:r>
        <w:rPr>
          <w:lang w:val="en-US"/>
        </w:rPr>
        <w:t xml:space="preserve"> </w:t>
      </w:r>
      <w:r w:rsidR="0046662C">
        <w:rPr>
          <w:lang w:val="en-US"/>
        </w:rPr>
        <w:t xml:space="preserve"> </w:t>
      </w:r>
      <w:hyperlink r:id="rId8" w:tgtFrame="_blank" w:history="1">
        <w:r w:rsidR="005D5E4A">
          <w:rPr>
            <w:rStyle w:val="Hyperlink"/>
          </w:rPr>
          <w:t>http://youtu.be/FhVN-gZnQq0</w:t>
        </w:r>
      </w:hyperlink>
    </w:p>
    <w:p w:rsidR="00197B89" w:rsidRDefault="00197B89" w:rsidP="00B421BC">
      <w:pPr>
        <w:pStyle w:val="Heading2"/>
        <w:numPr>
          <w:ilvl w:val="0"/>
          <w:numId w:val="5"/>
        </w:numPr>
        <w:ind w:hanging="720"/>
      </w:pPr>
      <w:r>
        <w:t>Activities</w:t>
      </w:r>
    </w:p>
    <w:p w:rsidR="00B421BC" w:rsidRDefault="00B421BC" w:rsidP="00B421B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0144D1">
        <w:fldChar w:fldCharType="begin"/>
      </w:r>
      <w:r w:rsidR="000144D1">
        <w:instrText xml:space="preserve"> SEQ Tutorialsl2 \* MERGEFORMAT  \* MERGEFORMAT </w:instrText>
      </w:r>
      <w:r w:rsidR="000144D1">
        <w:fldChar w:fldCharType="separate"/>
      </w:r>
      <w:r w:rsidR="0081364B" w:rsidRPr="0081364B">
        <w:rPr>
          <w:b/>
          <w:noProof/>
        </w:rPr>
        <w:t>1</w:t>
      </w:r>
      <w:r w:rsidR="000144D1">
        <w:rPr>
          <w:b/>
          <w:noProof/>
        </w:rPr>
        <w:fldChar w:fldCharType="end"/>
      </w:r>
      <w:r w:rsidRPr="007F6074">
        <w:rPr>
          <w:b/>
        </w:rPr>
        <w:tab/>
      </w:r>
      <w:r w:rsidR="00F80497" w:rsidRPr="00F80497">
        <w:t xml:space="preserve">Download the following </w:t>
      </w:r>
      <w:r w:rsidR="00F80497" w:rsidRPr="006B5428">
        <w:rPr>
          <w:noProof/>
        </w:rPr>
        <w:t>file,</w:t>
      </w:r>
      <w:r w:rsidR="00F80497" w:rsidRPr="00F80497">
        <w:t xml:space="preserve"> and open it up in Wireshark:</w:t>
      </w:r>
    </w:p>
    <w:p w:rsidR="00804329" w:rsidRDefault="00804329" w:rsidP="00B421BC">
      <w:pPr>
        <w:tabs>
          <w:tab w:val="clear" w:pos="357"/>
        </w:tabs>
        <w:ind w:left="567" w:hanging="567"/>
      </w:pPr>
    </w:p>
    <w:p w:rsidR="001C462B" w:rsidRDefault="000144D1" w:rsidP="00B421BC">
      <w:pPr>
        <w:tabs>
          <w:tab w:val="clear" w:pos="357"/>
        </w:tabs>
        <w:ind w:left="567" w:hanging="567"/>
      </w:pPr>
      <w:hyperlink r:id="rId9" w:history="1">
        <w:r w:rsidR="001C462B" w:rsidRPr="00487A7F">
          <w:rPr>
            <w:rStyle w:val="Hyperlink"/>
          </w:rPr>
          <w:t>http://asecuritysite.com/log/webpage.zip</w:t>
        </w:r>
      </w:hyperlink>
    </w:p>
    <w:p w:rsidR="001C462B" w:rsidRDefault="001C462B" w:rsidP="00B421BC">
      <w:pPr>
        <w:tabs>
          <w:tab w:val="clear" w:pos="357"/>
        </w:tabs>
        <w:ind w:left="567" w:hanging="567"/>
      </w:pPr>
    </w:p>
    <w:p w:rsidR="00F80497" w:rsidRDefault="00F80497" w:rsidP="00B421BC">
      <w:pPr>
        <w:tabs>
          <w:tab w:val="clear" w:pos="357"/>
        </w:tabs>
        <w:ind w:left="567" w:hanging="567"/>
      </w:pPr>
      <w:r>
        <w:t xml:space="preserve">In this </w:t>
      </w:r>
      <w:r w:rsidRPr="0081364B">
        <w:rPr>
          <w:noProof/>
        </w:rPr>
        <w:t>case</w:t>
      </w:r>
      <w:r>
        <w:t xml:space="preserve"> a host </w:t>
      </w:r>
      <w:r w:rsidR="001C462B">
        <w:t>connects to</w:t>
      </w:r>
      <w:r>
        <w:t xml:space="preserve"> a Web server. Determine the following:</w:t>
      </w:r>
    </w:p>
    <w:p w:rsidR="00F80497" w:rsidRDefault="00F80497" w:rsidP="00B421BC">
      <w:pPr>
        <w:tabs>
          <w:tab w:val="clear" w:pos="357"/>
        </w:tabs>
        <w:ind w:left="567" w:hanging="567"/>
      </w:pPr>
    </w:p>
    <w:p w:rsidR="00F80497" w:rsidRDefault="00F80497" w:rsidP="00F80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ost src IP address (Hint: Examine the Source IP on Packet 3):</w:t>
      </w:r>
    </w:p>
    <w:p w:rsidR="00F80497" w:rsidRDefault="00F80497" w:rsidP="00F80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F80497" w:rsidRDefault="00F80497" w:rsidP="00F80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Server src IP address  (Hint: Examine the Dest IP on Packet 3):</w:t>
      </w:r>
    </w:p>
    <w:p w:rsidR="00F80497" w:rsidRDefault="00F80497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ost src TCP port (Hint: Examine the Source Port on Packet 3):</w:t>
      </w:r>
    </w:p>
    <w:p w:rsidR="00F80497" w:rsidRDefault="00F80497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Server src TCP port  (Hint: Examine the Destination Port on Packet 3):</w:t>
      </w:r>
    </w:p>
    <w:p w:rsidR="00F80497" w:rsidRDefault="00F80497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is the MAC address of the server (Hint: </w:t>
      </w:r>
      <w:r w:rsidR="00F80497">
        <w:rPr>
          <w:b/>
        </w:rPr>
        <w:t xml:space="preserve">Examine the reply for Packet 2), and which is the </w:t>
      </w:r>
      <w:r w:rsidR="00F80497" w:rsidRPr="00752FD3">
        <w:rPr>
          <w:b/>
          <w:noProof/>
        </w:rPr>
        <w:t>manufacture</w:t>
      </w:r>
      <w:r w:rsidR="00752FD3" w:rsidRPr="00752FD3">
        <w:rPr>
          <w:b/>
          <w:noProof/>
        </w:rPr>
        <w:t>r</w:t>
      </w:r>
      <w:r w:rsidR="00F80497">
        <w:rPr>
          <w:b/>
        </w:rPr>
        <w:t xml:space="preserve"> of the network card:</w:t>
      </w:r>
    </w:p>
    <w:p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F80497" w:rsidRDefault="00F80497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is the MAC address of the host contacting the server, and which is the </w:t>
      </w:r>
      <w:r w:rsidRPr="00752FD3">
        <w:rPr>
          <w:b/>
          <w:noProof/>
        </w:rPr>
        <w:t>manufacture</w:t>
      </w:r>
      <w:r w:rsidR="00752FD3" w:rsidRPr="00752FD3">
        <w:rPr>
          <w:b/>
          <w:noProof/>
        </w:rPr>
        <w:t>r</w:t>
      </w:r>
      <w:r>
        <w:rPr>
          <w:b/>
        </w:rPr>
        <w:t xml:space="preserve"> of the network card:</w:t>
      </w:r>
    </w:p>
    <w:p w:rsidR="00F80497" w:rsidRDefault="00F80497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Identify the packets used for the SYN, SYN/ACK and ACK sequence</w:t>
      </w:r>
      <w:r w:rsidR="00F80497">
        <w:rPr>
          <w:b/>
        </w:rPr>
        <w:t>. Which packets are these:</w:t>
      </w:r>
    </w:p>
    <w:p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F80497" w:rsidRDefault="00F80497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F80497" w:rsidRDefault="00F80497" w:rsidP="00F80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In Packet 1, which is the destination MAC address used in the ARP request?</w:t>
      </w:r>
    </w:p>
    <w:p w:rsidR="00F80497" w:rsidRDefault="00F80497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B7FF6" w:rsidRDefault="008B7FF6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r w:rsidRPr="008B7FF6">
        <w:t>tcp.flags.syn</w:t>
      </w:r>
      <w:r>
        <w:t>==1</w:t>
      </w:r>
      <w:r>
        <w:rPr>
          <w:b/>
        </w:rPr>
        <w:t xml:space="preserve">, </w:t>
      </w:r>
      <w:r w:rsidRPr="0081364B">
        <w:rPr>
          <w:b/>
          <w:noProof/>
        </w:rPr>
        <w:t>find</w:t>
      </w:r>
      <w:r>
        <w:rPr>
          <w:b/>
        </w:rPr>
        <w:t xml:space="preserve"> all the packets that involve </w:t>
      </w:r>
      <w:r w:rsidRPr="0081364B">
        <w:rPr>
          <w:b/>
          <w:noProof/>
        </w:rPr>
        <w:t>a SYN</w:t>
      </w:r>
      <w:r>
        <w:rPr>
          <w:b/>
        </w:rPr>
        <w:t xml:space="preserve"> flag. What are </w:t>
      </w:r>
      <w:r w:rsidRPr="0081364B">
        <w:rPr>
          <w:b/>
          <w:noProof/>
        </w:rPr>
        <w:t>there</w:t>
      </w:r>
      <w:r>
        <w:rPr>
          <w:b/>
        </w:rPr>
        <w:t xml:space="preserve"> IDs?</w:t>
      </w:r>
    </w:p>
    <w:p w:rsidR="008B7FF6" w:rsidRDefault="008B7FF6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B7FF6" w:rsidRDefault="008B7FF6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does the filter of </w:t>
      </w:r>
      <w:r w:rsidRPr="008B7FF6">
        <w:t>tcp.flags.syn</w:t>
      </w:r>
      <w:r>
        <w:t>==1</w:t>
      </w:r>
      <w:r w:rsidRPr="008B7FF6">
        <w:t xml:space="preserve"> &amp;&amp; tcp.flags.ack==</w:t>
      </w:r>
      <w:r>
        <w:rPr>
          <w:b/>
        </w:rPr>
        <w:t xml:space="preserve">0 do? </w:t>
      </w:r>
    </w:p>
    <w:p w:rsidR="008B7FF6" w:rsidRDefault="008B7FF6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B7FF6" w:rsidRDefault="008B7FF6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does the filter of </w:t>
      </w:r>
      <w:r w:rsidRPr="008B7FF6">
        <w:t>tcp.flags.syn==1 &amp;&amp; tcp.flags.ack==1</w:t>
      </w:r>
      <w:r>
        <w:rPr>
          <w:b/>
        </w:rPr>
        <w:t xml:space="preserve"> do?</w:t>
      </w:r>
    </w:p>
    <w:p w:rsidR="008B7FF6" w:rsidRDefault="008B7FF6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B7FF6" w:rsidRDefault="008B7FF6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flags </w:t>
      </w:r>
      <w:r w:rsidRPr="00752FD3">
        <w:rPr>
          <w:b/>
          <w:noProof/>
        </w:rPr>
        <w:t>are set</w:t>
      </w:r>
      <w:r>
        <w:rPr>
          <w:b/>
        </w:rPr>
        <w:t xml:space="preserve"> at the end of a connection?</w:t>
      </w:r>
    </w:p>
    <w:p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1C462B" w:rsidRDefault="001C462B" w:rsidP="001C462B">
      <w:pPr>
        <w:tabs>
          <w:tab w:val="clear" w:pos="357"/>
        </w:tabs>
        <w:ind w:left="567" w:hanging="567"/>
      </w:pPr>
      <w:r>
        <w:rPr>
          <w:b/>
        </w:rPr>
        <w:lastRenderedPageBreak/>
        <w:t>L1</w:t>
      </w:r>
      <w:r w:rsidRPr="007F6074">
        <w:rPr>
          <w:b/>
        </w:rPr>
        <w:t>.</w:t>
      </w:r>
      <w:r w:rsidR="000144D1">
        <w:fldChar w:fldCharType="begin"/>
      </w:r>
      <w:r w:rsidR="000144D1">
        <w:instrText xml:space="preserve"> SEQ Tutorialsl2 \* MERGEFORMAT  \* MERGEFORMAT </w:instrText>
      </w:r>
      <w:r w:rsidR="000144D1">
        <w:fldChar w:fldCharType="separate"/>
      </w:r>
      <w:r w:rsidR="0081364B" w:rsidRPr="0081364B">
        <w:rPr>
          <w:b/>
          <w:noProof/>
        </w:rPr>
        <w:t>2</w:t>
      </w:r>
      <w:r w:rsidR="000144D1"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the following </w:t>
      </w:r>
      <w:r w:rsidRPr="006267F5">
        <w:rPr>
          <w:noProof/>
        </w:rPr>
        <w:t>file,</w:t>
      </w:r>
      <w:r w:rsidRPr="00F80497">
        <w:t xml:space="preserve"> and open it up in Wireshark:</w:t>
      </w:r>
    </w:p>
    <w:p w:rsidR="001C462B" w:rsidRDefault="001C462B" w:rsidP="001C462B">
      <w:pPr>
        <w:tabs>
          <w:tab w:val="clear" w:pos="357"/>
        </w:tabs>
        <w:ind w:left="567" w:hanging="567"/>
      </w:pPr>
    </w:p>
    <w:p w:rsidR="001C462B" w:rsidRPr="001C462B" w:rsidRDefault="000144D1" w:rsidP="001C462B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after="200" w:line="276" w:lineRule="auto"/>
        <w:jc w:val="left"/>
        <w:rPr>
          <w:b/>
        </w:rPr>
      </w:pPr>
      <w:hyperlink r:id="rId10" w:history="1">
        <w:r w:rsidR="001C462B" w:rsidRPr="00487A7F">
          <w:rPr>
            <w:rStyle w:val="Hyperlink"/>
            <w:b/>
          </w:rPr>
          <w:t>http://asecuritysite.com/log/googleWeb.zip</w:t>
        </w:r>
      </w:hyperlink>
    </w:p>
    <w:p w:rsidR="001C462B" w:rsidRDefault="001C462B" w:rsidP="001C462B">
      <w:pPr>
        <w:tabs>
          <w:tab w:val="clear" w:pos="357"/>
        </w:tabs>
        <w:ind w:left="567" w:hanging="567"/>
      </w:pPr>
      <w:r>
        <w:t xml:space="preserve">In this </w:t>
      </w:r>
      <w:r w:rsidRPr="009D4FF8">
        <w:rPr>
          <w:noProof/>
        </w:rPr>
        <w:t>case</w:t>
      </w:r>
      <w:r>
        <w:t xml:space="preserve"> a host connects to the Google Web server. Determine the following:</w:t>
      </w:r>
    </w:p>
    <w:p w:rsidR="001C462B" w:rsidRDefault="001C462B" w:rsidP="008B7FF6">
      <w:pPr>
        <w:tabs>
          <w:tab w:val="clear" w:pos="357"/>
        </w:tabs>
      </w:pPr>
    </w:p>
    <w:p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ost src IP address:</w:t>
      </w:r>
    </w:p>
    <w:p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Server src IP address of the Web server:</w:t>
      </w:r>
    </w:p>
    <w:p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ost src TCP port:</w:t>
      </w:r>
    </w:p>
    <w:p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Server src TCP port:</w:t>
      </w:r>
    </w:p>
    <w:p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determine the MAC address of the server:</w:t>
      </w:r>
    </w:p>
    <w:p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is the MAC address of the host contacting the server, and which is the manufacturer of the network card:</w:t>
      </w:r>
    </w:p>
    <w:p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is the IP address of the local gateway?</w:t>
      </w:r>
    </w:p>
    <w:p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is the MAC address of the local gateway, and which is the manufacturer of the network card:</w:t>
      </w:r>
    </w:p>
    <w:p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Identify the packets used for the SYN, SYN/ACK and ACK sequence. Which packets are these:</w:t>
      </w:r>
    </w:p>
    <w:p w:rsidR="008B7FF6" w:rsidRDefault="008B7FF6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B7FF6" w:rsidRDefault="008B7FF6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y tracing the TCP stream, can you view the contents of the CSS file? Give an example of some of the text in it?</w:t>
      </w:r>
    </w:p>
    <w:p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1C462B" w:rsidRDefault="001C462B" w:rsidP="001C462B">
      <w:pPr>
        <w:tabs>
          <w:tab w:val="clear" w:pos="357"/>
        </w:tabs>
        <w:ind w:left="567" w:hanging="567"/>
      </w:pPr>
    </w:p>
    <w:p w:rsidR="0053067F" w:rsidRDefault="001C462B" w:rsidP="0053067F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0144D1">
        <w:fldChar w:fldCharType="begin"/>
      </w:r>
      <w:r w:rsidR="000144D1">
        <w:instrText xml:space="preserve"> SEQ Tutorialsl2 \* MERGEFORMAT  \* MERGEFORMAT </w:instrText>
      </w:r>
      <w:r w:rsidR="000144D1">
        <w:fldChar w:fldCharType="separate"/>
      </w:r>
      <w:r w:rsidR="0081364B" w:rsidRPr="0081364B">
        <w:rPr>
          <w:b/>
          <w:noProof/>
        </w:rPr>
        <w:t>3</w:t>
      </w:r>
      <w:r w:rsidR="000144D1"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Start capturing network packets on your </w:t>
      </w:r>
      <w:r w:rsidRPr="009D4FF8">
        <w:rPr>
          <w:noProof/>
        </w:rPr>
        <w:t>main</w:t>
      </w:r>
      <w:r>
        <w:t xml:space="preserve"> network adapter. Next go to </w:t>
      </w:r>
      <w:r w:rsidRPr="001C462B">
        <w:rPr>
          <w:b/>
        </w:rPr>
        <w:t>intel.com</w:t>
      </w:r>
      <w:r>
        <w:t>, and access the page.</w:t>
      </w:r>
      <w:r w:rsidR="0053067F">
        <w:t xml:space="preserve"> Stop the network capture, and then from your network traffic, determine:</w:t>
      </w:r>
    </w:p>
    <w:p w:rsidR="0053067F" w:rsidRDefault="0053067F" w:rsidP="0053067F">
      <w:pPr>
        <w:tabs>
          <w:tab w:val="clear" w:pos="357"/>
        </w:tabs>
        <w:ind w:left="567" w:hanging="567"/>
      </w:pPr>
    </w:p>
    <w:p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Your MAC address</w:t>
      </w:r>
      <w:r w:rsidR="008B7FF6">
        <w:rPr>
          <w:b/>
        </w:rPr>
        <w:t xml:space="preserve"> (and its manufacturer)</w:t>
      </w:r>
      <w:r>
        <w:rPr>
          <w:b/>
        </w:rPr>
        <w:t>:</w:t>
      </w:r>
    </w:p>
    <w:p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Your IP address:</w:t>
      </w:r>
    </w:p>
    <w:p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MAC address of the gateway:</w:t>
      </w:r>
    </w:p>
    <w:p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IP </w:t>
      </w:r>
      <w:r w:rsidRPr="00752FD3">
        <w:rPr>
          <w:b/>
          <w:noProof/>
        </w:rPr>
        <w:t>address</w:t>
      </w:r>
      <w:r>
        <w:rPr>
          <w:b/>
        </w:rPr>
        <w:t xml:space="preserve"> of intel.com</w:t>
      </w:r>
    </w:p>
    <w:p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source TCP port of your connection:</w:t>
      </w:r>
    </w:p>
    <w:p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destination TCP port used by the server:</w:t>
      </w:r>
    </w:p>
    <w:p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B7FF6" w:rsidRDefault="008B7FF6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Apart from your network traffic, can you see other traffic from other hosts on the network? If so, which type of network traffic do you see?</w:t>
      </w:r>
    </w:p>
    <w:p w:rsidR="00507A59" w:rsidRDefault="00507A59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81364B" w:rsidP="000C365E">
      <w:pPr>
        <w:pStyle w:val="Heading1"/>
        <w:numPr>
          <w:ilvl w:val="0"/>
          <w:numId w:val="0"/>
        </w:numPr>
        <w:ind w:left="574" w:hanging="574"/>
      </w:pPr>
      <w:r>
        <w:t>Lab 7</w:t>
      </w:r>
      <w:r w:rsidR="000C365E">
        <w:t>b: HTTP, DNS and FTP</w:t>
      </w:r>
    </w:p>
    <w:p w:rsidR="000C365E" w:rsidRDefault="000C365E" w:rsidP="000C365E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:rsidR="000C365E" w:rsidRDefault="000C365E" w:rsidP="000C365E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>To provide a foundation in understanding HTTP, DNS and FTP.</w:t>
      </w:r>
    </w:p>
    <w:p w:rsidR="000C365E" w:rsidRPr="00DD1B9E" w:rsidRDefault="000C365E" w:rsidP="000C365E"/>
    <w:p w:rsidR="000C365E" w:rsidRPr="007F0EAD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/>
        <w:ind w:right="-46"/>
      </w:pPr>
      <w:r>
        <w:sym w:font="Wingdings" w:char="F038"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The demo of this lab is </w:t>
      </w:r>
      <w:r w:rsidRPr="006267F5">
        <w:rPr>
          <w:noProof/>
          <w:lang w:val="en-US"/>
        </w:rPr>
        <w:t>at:</w:t>
      </w:r>
      <w:r>
        <w:rPr>
          <w:lang w:val="en-US"/>
        </w:rPr>
        <w:t xml:space="preserve">  </w:t>
      </w:r>
      <w:hyperlink r:id="rId11" w:tgtFrame="_blank" w:history="1">
        <w:r>
          <w:rPr>
            <w:rStyle w:val="Hyperlink"/>
          </w:rPr>
          <w:t>http://youtu.be/l0A4Xrfq5Tc</w:t>
        </w:r>
      </w:hyperlink>
    </w:p>
    <w:p w:rsidR="000C365E" w:rsidRDefault="000C365E" w:rsidP="000C365E">
      <w:pPr>
        <w:pStyle w:val="Heading2"/>
        <w:numPr>
          <w:ilvl w:val="0"/>
          <w:numId w:val="0"/>
        </w:numPr>
        <w:ind w:left="900" w:hanging="900"/>
      </w:pPr>
      <w:r>
        <w:t>2</w:t>
      </w:r>
      <w:r>
        <w:tab/>
        <w:t>Activities</w:t>
      </w:r>
    </w:p>
    <w:p w:rsidR="000C365E" w:rsidRDefault="000C365E" w:rsidP="000C365E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4</w:t>
        </w:r>
      </w:fldSimple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Pr="00876EC5" w:rsidRDefault="000144D1" w:rsidP="000C365E">
      <w:pPr>
        <w:tabs>
          <w:tab w:val="clear" w:pos="357"/>
        </w:tabs>
        <w:ind w:left="567" w:hanging="567"/>
        <w:rPr>
          <w:b/>
        </w:rPr>
      </w:pPr>
      <w:hyperlink r:id="rId12" w:history="1">
        <w:r w:rsidR="000C365E" w:rsidRPr="00876EC5">
          <w:rPr>
            <w:rStyle w:val="Hyperlink"/>
            <w:b/>
          </w:rPr>
          <w:t>http://asecuritysite.com/log/webpage.zip</w:t>
        </w:r>
      </w:hyperlink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Default="000C365E" w:rsidP="000C365E">
      <w:pPr>
        <w:tabs>
          <w:tab w:val="clear" w:pos="357"/>
        </w:tabs>
        <w:ind w:left="567" w:hanging="567"/>
      </w:pPr>
      <w:r>
        <w:t xml:space="preserve">In this </w:t>
      </w:r>
      <w:r w:rsidRPr="00752FD3">
        <w:rPr>
          <w:noProof/>
        </w:rPr>
        <w:t>case</w:t>
      </w:r>
      <w:r>
        <w:t xml:space="preserve"> a host connects to a Web server. Determine the following:</w:t>
      </w:r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r w:rsidRPr="00876EC5">
        <w:t>http.request.method=="GET"</w:t>
      </w:r>
      <w:r>
        <w:rPr>
          <w:b/>
        </w:rPr>
        <w:t>, identify the files that the host gets from the Web server: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r w:rsidRPr="00876EC5">
        <w:t>http.response</w:t>
      </w:r>
      <w:r>
        <w:rPr>
          <w:b/>
        </w:rPr>
        <w:t>, determine the response codes. Which files have transferred and which have been unsuccessful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is the default file name on the server when the user accesses the top levels of the domain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type of image </w:t>
      </w:r>
      <w:r w:rsidRPr="00752FD3">
        <w:rPr>
          <w:b/>
          <w:noProof/>
        </w:rPr>
        <w:t>files</w:t>
      </w:r>
      <w:r>
        <w:rPr>
          <w:b/>
        </w:rPr>
        <w:t xml:space="preserve"> does the client want to accept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language/character set is used by the </w:t>
      </w:r>
      <w:r w:rsidRPr="001F60A8">
        <w:rPr>
          <w:b/>
          <w:noProof/>
        </w:rPr>
        <w:t>client</w:t>
      </w:r>
      <w:r>
        <w:rPr>
          <w:b/>
        </w:rPr>
        <w:t>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Web browser is the client using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Web server technology is the server using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On which date were the pages accessed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after="200" w:line="276" w:lineRule="auto"/>
        <w:jc w:val="left"/>
        <w:rPr>
          <w:b/>
        </w:rPr>
      </w:pPr>
    </w:p>
    <w:p w:rsidR="000C365E" w:rsidRDefault="000C365E" w:rsidP="000C365E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5</w:t>
        </w:r>
      </w:fldSimple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Pr="001C462B" w:rsidRDefault="000144D1" w:rsidP="000C365E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after="200" w:line="276" w:lineRule="auto"/>
        <w:jc w:val="left"/>
        <w:rPr>
          <w:b/>
        </w:rPr>
      </w:pPr>
      <w:hyperlink r:id="rId13" w:history="1">
        <w:r w:rsidR="000C365E" w:rsidRPr="00487A7F">
          <w:rPr>
            <w:rStyle w:val="Hyperlink"/>
            <w:b/>
          </w:rPr>
          <w:t>http://asecuritysite.com/log/googleWeb.zip</w:t>
        </w:r>
      </w:hyperlink>
    </w:p>
    <w:p w:rsidR="000C365E" w:rsidRDefault="000C365E" w:rsidP="000C365E">
      <w:pPr>
        <w:tabs>
          <w:tab w:val="clear" w:pos="357"/>
        </w:tabs>
        <w:ind w:left="567" w:hanging="567"/>
      </w:pPr>
      <w:r>
        <w:t xml:space="preserve">In this </w:t>
      </w:r>
      <w:r w:rsidRPr="001F60A8">
        <w:rPr>
          <w:noProof/>
        </w:rPr>
        <w:t>case</w:t>
      </w:r>
      <w:r>
        <w:t xml:space="preserve"> a host connects to the Google Web server. Determine the following:</w:t>
      </w:r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r w:rsidRPr="00876EC5">
        <w:t>http.request.method=="GET"</w:t>
      </w:r>
      <w:r>
        <w:rPr>
          <w:b/>
        </w:rPr>
        <w:t>, identify the files that the host gets from the Web server: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r w:rsidRPr="00876EC5">
        <w:t>http.response</w:t>
      </w:r>
      <w:r>
        <w:rPr>
          <w:b/>
        </w:rPr>
        <w:t>, determine the response codes. Which files have transferred and which have been unsuccessful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is the default file name on the server when the user accesses the top levels of the domain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type of image </w:t>
      </w:r>
      <w:r w:rsidRPr="00752FD3">
        <w:rPr>
          <w:b/>
          <w:noProof/>
        </w:rPr>
        <w:t>files</w:t>
      </w:r>
      <w:r>
        <w:rPr>
          <w:b/>
        </w:rPr>
        <w:t xml:space="preserve"> does the client want to accept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language/character set is used by the client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Web browser is the client using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Web server technology is the server using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On which date were the pages accessed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Default="000C365E" w:rsidP="000C365E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6</w:t>
        </w:r>
      </w:fldSimple>
      <w:r w:rsidRPr="007F6074">
        <w:rPr>
          <w:b/>
        </w:rPr>
        <w:tab/>
      </w:r>
      <w:r w:rsidRPr="00770A40">
        <w:rPr>
          <w:b/>
        </w:rPr>
        <w:t>Start capturing network</w:t>
      </w:r>
      <w:r>
        <w:t xml:space="preserve"> packets on your </w:t>
      </w:r>
      <w:r w:rsidRPr="00752FD3">
        <w:rPr>
          <w:noProof/>
        </w:rPr>
        <w:t>main</w:t>
      </w:r>
      <w:r>
        <w:t xml:space="preserve"> network adapter. Next go to </w:t>
      </w:r>
      <w:r w:rsidRPr="001C462B">
        <w:rPr>
          <w:b/>
        </w:rPr>
        <w:t>intel.com</w:t>
      </w:r>
      <w:r>
        <w:t>, and access the page. Stop the network capture, and then from your network traffic, determine:</w:t>
      </w:r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r w:rsidRPr="00876EC5">
        <w:t>http.request.method=="GET"</w:t>
      </w:r>
      <w:r>
        <w:rPr>
          <w:b/>
        </w:rPr>
        <w:t>, identify the files that the host gets from the Web server: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r w:rsidRPr="00876EC5">
        <w:t>http.response</w:t>
      </w:r>
      <w:r>
        <w:rPr>
          <w:b/>
        </w:rPr>
        <w:t>, determine the response codes. Which files have transferred and which have been unsuccessful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is the default file name on the server when the user accesses the top levels of the domain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type of image </w:t>
      </w:r>
      <w:r w:rsidRPr="00752FD3">
        <w:rPr>
          <w:b/>
          <w:noProof/>
        </w:rPr>
        <w:t>files</w:t>
      </w:r>
      <w:r>
        <w:rPr>
          <w:b/>
        </w:rPr>
        <w:t xml:space="preserve"> does the client want to accept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language/character set is used by the client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Web browser is the client using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Web server technology is the server using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tabs>
          <w:tab w:val="clear" w:pos="357"/>
        </w:tabs>
        <w:ind w:left="567" w:hanging="567"/>
        <w:rPr>
          <w:b/>
        </w:rPr>
      </w:pPr>
    </w:p>
    <w:p w:rsidR="000C365E" w:rsidRDefault="000C365E" w:rsidP="000C365E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7</w:t>
        </w:r>
      </w:fldSimple>
      <w:r w:rsidRPr="007F6074">
        <w:rPr>
          <w:b/>
        </w:rPr>
        <w:tab/>
      </w:r>
      <w:r w:rsidRPr="00F80497">
        <w:t xml:space="preserve">Download the following </w:t>
      </w:r>
      <w:r w:rsidRPr="006267F5">
        <w:rPr>
          <w:noProof/>
        </w:rPr>
        <w:t>file,</w:t>
      </w:r>
      <w:r w:rsidRPr="00F80497">
        <w:t xml:space="preserve"> and open it up in Wireshark:</w:t>
      </w:r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Pr="00CE0B08" w:rsidRDefault="000144D1" w:rsidP="000C365E">
      <w:pPr>
        <w:tabs>
          <w:tab w:val="clear" w:pos="357"/>
        </w:tabs>
        <w:ind w:left="567" w:hanging="567"/>
        <w:rPr>
          <w:b/>
        </w:rPr>
      </w:pPr>
      <w:hyperlink r:id="rId14" w:history="1">
        <w:r w:rsidR="000C365E" w:rsidRPr="00CE0B08">
          <w:rPr>
            <w:rStyle w:val="Hyperlink"/>
            <w:b/>
          </w:rPr>
          <w:t>http://asecuritysite.com/log/dnslookup.zip</w:t>
        </w:r>
      </w:hyperlink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Default="000C365E" w:rsidP="000C365E">
      <w:pPr>
        <w:tabs>
          <w:tab w:val="clear" w:pos="357"/>
        </w:tabs>
        <w:ind w:left="567" w:hanging="567"/>
      </w:pPr>
      <w:r>
        <w:t>For this trace, determine the following:</w:t>
      </w:r>
    </w:p>
    <w:p w:rsidR="000C365E" w:rsidRDefault="000C365E" w:rsidP="000C365E">
      <w:pPr>
        <w:tabs>
          <w:tab w:val="clear" w:pos="357"/>
        </w:tabs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is the domain </w:t>
      </w:r>
      <w:r w:rsidRPr="001F60A8">
        <w:rPr>
          <w:b/>
          <w:noProof/>
        </w:rPr>
        <w:t>which</w:t>
      </w:r>
      <w:r>
        <w:rPr>
          <w:b/>
        </w:rPr>
        <w:t xml:space="preserve"> is being </w:t>
      </w:r>
      <w:r w:rsidRPr="006267F5">
        <w:rPr>
          <w:b/>
          <w:noProof/>
        </w:rPr>
        <w:t>searched for</w:t>
      </w:r>
      <w:r>
        <w:rPr>
          <w:b/>
        </w:rPr>
        <w:t>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are the IP addresses of the domain being </w:t>
      </w:r>
      <w:r w:rsidRPr="006267F5">
        <w:rPr>
          <w:b/>
          <w:noProof/>
        </w:rPr>
        <w:t>searched for</w:t>
      </w:r>
      <w:r>
        <w:rPr>
          <w:b/>
        </w:rPr>
        <w:t>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first request is of </w:t>
      </w:r>
      <w:r w:rsidRPr="006267F5">
        <w:rPr>
          <w:b/>
          <w:noProof/>
        </w:rPr>
        <w:t>class</w:t>
      </w:r>
      <w:r>
        <w:rPr>
          <w:b/>
        </w:rPr>
        <w:t xml:space="preserve"> of PTR. What is the PTR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second request is of class for A. What is the A class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last request is for </w:t>
      </w:r>
      <w:r w:rsidRPr="006267F5">
        <w:rPr>
          <w:b/>
          <w:noProof/>
        </w:rPr>
        <w:t>class</w:t>
      </w:r>
      <w:r>
        <w:rPr>
          <w:b/>
        </w:rPr>
        <w:t xml:space="preserve"> of AAAA. What is the AAAA class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oes the domain have an IPv6 address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Default="000C365E" w:rsidP="000C365E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8</w:t>
        </w:r>
      </w:fldSimple>
      <w:r w:rsidRPr="007F6074">
        <w:rPr>
          <w:b/>
        </w:rPr>
        <w:tab/>
      </w:r>
      <w:r w:rsidRPr="00770A40">
        <w:rPr>
          <w:b/>
        </w:rPr>
        <w:t>Start capturing network packets</w:t>
      </w:r>
      <w:r>
        <w:t xml:space="preserve"> on your </w:t>
      </w:r>
      <w:r w:rsidRPr="006267F5">
        <w:rPr>
          <w:noProof/>
        </w:rPr>
        <w:t>main</w:t>
      </w:r>
      <w:r>
        <w:t xml:space="preserve"> network adapter. Next go to </w:t>
      </w:r>
      <w:r w:rsidRPr="006267F5">
        <w:rPr>
          <w:b/>
          <w:noProof/>
        </w:rPr>
        <w:t>imperial</w:t>
      </w:r>
      <w:r>
        <w:rPr>
          <w:b/>
        </w:rPr>
        <w:t>.ac.uk</w:t>
      </w:r>
      <w:r>
        <w:t>, and access the page. Stop the network capture, and then from your network traffic, determine:</w:t>
      </w:r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r w:rsidRPr="00876EC5">
        <w:t>udp.port==53</w:t>
      </w:r>
      <w:r>
        <w:rPr>
          <w:b/>
        </w:rPr>
        <w:t xml:space="preserve">, and examining the A class request, </w:t>
      </w:r>
      <w:r w:rsidRPr="006267F5">
        <w:rPr>
          <w:b/>
          <w:noProof/>
        </w:rPr>
        <w:t>determine</w:t>
      </w:r>
      <w:r>
        <w:rPr>
          <w:b/>
        </w:rPr>
        <w:t xml:space="preserve"> the IPv4 address of imperial.ac.uk: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r w:rsidRPr="00876EC5">
        <w:t>udp.port==53</w:t>
      </w:r>
      <w:r>
        <w:rPr>
          <w:b/>
        </w:rPr>
        <w:t xml:space="preserve">, and </w:t>
      </w:r>
      <w:r w:rsidRPr="006267F5">
        <w:rPr>
          <w:b/>
          <w:noProof/>
        </w:rPr>
        <w:t>examining</w:t>
      </w:r>
      <w:r>
        <w:rPr>
          <w:b/>
        </w:rPr>
        <w:t xml:space="preserve"> the AAAA class </w:t>
      </w:r>
      <w:r w:rsidRPr="006267F5">
        <w:rPr>
          <w:b/>
          <w:noProof/>
        </w:rPr>
        <w:t>request</w:t>
      </w:r>
      <w:r>
        <w:rPr>
          <w:b/>
        </w:rPr>
        <w:t xml:space="preserve">, determine the IPv6 address of </w:t>
      </w:r>
      <w:r w:rsidRPr="006267F5">
        <w:rPr>
          <w:b/>
          <w:noProof/>
        </w:rPr>
        <w:t>imperial</w:t>
      </w:r>
      <w:r>
        <w:rPr>
          <w:b/>
        </w:rPr>
        <w:t>.ac.uk: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Default="000C365E" w:rsidP="000C365E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9</w:t>
        </w:r>
      </w:fldSimple>
      <w:r w:rsidRPr="007F6074">
        <w:rPr>
          <w:b/>
        </w:rPr>
        <w:tab/>
      </w:r>
      <w:r w:rsidRPr="00F80497">
        <w:t xml:space="preserve">Download the following </w:t>
      </w:r>
      <w:r w:rsidRPr="006267F5">
        <w:rPr>
          <w:noProof/>
        </w:rPr>
        <w:t>file,</w:t>
      </w:r>
      <w:r w:rsidRPr="00F80497">
        <w:t xml:space="preserve"> and open it up in Wireshark:</w:t>
      </w:r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Default="000144D1" w:rsidP="000C365E">
      <w:pPr>
        <w:tabs>
          <w:tab w:val="clear" w:pos="357"/>
        </w:tabs>
        <w:ind w:left="567" w:hanging="567"/>
        <w:rPr>
          <w:b/>
        </w:rPr>
      </w:pPr>
      <w:hyperlink r:id="rId15" w:history="1">
        <w:r w:rsidR="000C365E" w:rsidRPr="00335DE3">
          <w:rPr>
            <w:rStyle w:val="Hyperlink"/>
            <w:b/>
          </w:rPr>
          <w:t>http://asecuritysite.com/log/ftp2.zip</w:t>
        </w:r>
      </w:hyperlink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Default="000C365E" w:rsidP="000C365E">
      <w:pPr>
        <w:tabs>
          <w:tab w:val="clear" w:pos="357"/>
        </w:tabs>
        <w:ind w:left="567" w:hanging="567"/>
      </w:pPr>
      <w:r>
        <w:t>For this trace, determine the following:</w:t>
      </w:r>
    </w:p>
    <w:p w:rsidR="000C365E" w:rsidRDefault="000C365E" w:rsidP="000C365E">
      <w:pPr>
        <w:tabs>
          <w:tab w:val="clear" w:pos="357"/>
        </w:tabs>
        <w:ind w:left="567" w:hanging="567"/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hyperlink r:id="rId16" w:history="1">
        <w:r w:rsidRPr="00770A40">
          <w:rPr>
            <w:rStyle w:val="Hyperlink"/>
          </w:rPr>
          <w:t>ftp.command</w:t>
        </w:r>
      </w:hyperlink>
      <w:r>
        <w:rPr>
          <w:b/>
        </w:rPr>
        <w:t xml:space="preserve">, </w:t>
      </w:r>
      <w:r w:rsidRPr="006267F5">
        <w:rPr>
          <w:b/>
          <w:noProof/>
        </w:rPr>
        <w:t>determine</w:t>
      </w:r>
      <w:r>
        <w:rPr>
          <w:b/>
        </w:rPr>
        <w:t xml:space="preserve"> the FTP commands that the user has used: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hyperlink r:id="rId17" w:history="1">
        <w:r w:rsidRPr="00876EC5">
          <w:rPr>
            <w:rStyle w:val="Hyperlink"/>
          </w:rPr>
          <w:t>ftp.response</w:t>
        </w:r>
      </w:hyperlink>
      <w:r>
        <w:rPr>
          <w:b/>
        </w:rPr>
        <w:t xml:space="preserve">, </w:t>
      </w:r>
      <w:r w:rsidRPr="006267F5">
        <w:rPr>
          <w:b/>
          <w:noProof/>
        </w:rPr>
        <w:t>determine</w:t>
      </w:r>
      <w:r>
        <w:rPr>
          <w:b/>
        </w:rPr>
        <w:t xml:space="preserve"> the FTP codes that have </w:t>
      </w:r>
      <w:r w:rsidRPr="006267F5">
        <w:rPr>
          <w:b/>
          <w:noProof/>
        </w:rPr>
        <w:t>been returned</w:t>
      </w:r>
      <w:r>
        <w:rPr>
          <w:b/>
        </w:rPr>
        <w:t>: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is the username and password for the access to the FTP server: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is the name of the file </w:t>
      </w:r>
      <w:r w:rsidRPr="006267F5">
        <w:rPr>
          <w:b/>
          <w:noProof/>
        </w:rPr>
        <w:t>which</w:t>
      </w:r>
      <w:r>
        <w:rPr>
          <w:b/>
        </w:rPr>
        <w:t xml:space="preserve"> is uploaded: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is the name of the file </w:t>
      </w:r>
      <w:r w:rsidRPr="00752FD3">
        <w:rPr>
          <w:b/>
          <w:noProof/>
        </w:rPr>
        <w:t>which</w:t>
      </w:r>
      <w:r>
        <w:rPr>
          <w:b/>
        </w:rPr>
        <w:t xml:space="preserve"> is downloaded: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hyperlink w:history="1">
        <w:r w:rsidRPr="00876EC5">
          <w:rPr>
            <w:rStyle w:val="Hyperlink"/>
          </w:rPr>
          <w:t>ftp.request.command=="LIST</w:t>
        </w:r>
      </w:hyperlink>
      <w:r w:rsidRPr="00876EC5">
        <w:t>"</w:t>
      </w:r>
      <w:r w:rsidRPr="00876EC5">
        <w:rPr>
          <w:b/>
        </w:rPr>
        <w:t>,</w:t>
      </w:r>
      <w:r>
        <w:rPr>
          <w:b/>
        </w:rPr>
        <w:t xml:space="preserve"> determine the first packet number </w:t>
      </w:r>
      <w:r w:rsidRPr="00752FD3">
        <w:rPr>
          <w:b/>
          <w:noProof/>
        </w:rPr>
        <w:t>which</w:t>
      </w:r>
      <w:r>
        <w:rPr>
          <w:b/>
        </w:rPr>
        <w:t xml:space="preserve"> performs a “LIST”: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In performing </w:t>
      </w:r>
      <w:r w:rsidRPr="00752FD3">
        <w:rPr>
          <w:b/>
          <w:noProof/>
        </w:rPr>
        <w:t>in</w:t>
      </w:r>
      <w:r>
        <w:rPr>
          <w:b/>
        </w:rPr>
        <w:t xml:space="preserve"> the list of the files on the FTP server, which TCP </w:t>
      </w:r>
      <w:r w:rsidRPr="00752FD3">
        <w:rPr>
          <w:b/>
          <w:noProof/>
        </w:rPr>
        <w:t>is used</w:t>
      </w:r>
      <w:r>
        <w:rPr>
          <w:b/>
        </w:rPr>
        <w:t xml:space="preserve"> on the server for the transfer: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From the final “LIST” command, which are the files on the server?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does the filter </w:t>
      </w:r>
      <w:hyperlink r:id="rId18" w:history="1">
        <w:r w:rsidRPr="00335DE3">
          <w:rPr>
            <w:rStyle w:val="Hyperlink"/>
          </w:rPr>
          <w:t>ftp.response.code==227</w:t>
        </w:r>
      </w:hyperlink>
      <w:r>
        <w:rPr>
          <w:b/>
        </w:rPr>
        <w:t xml:space="preserve">, identify in terms of the ports that </w:t>
      </w:r>
      <w:r w:rsidRPr="00752FD3">
        <w:rPr>
          <w:b/>
          <w:noProof/>
        </w:rPr>
        <w:t>are used</w:t>
      </w:r>
      <w:r>
        <w:rPr>
          <w:b/>
        </w:rPr>
        <w:t xml:space="preserve"> for the transfer:</w:t>
      </w: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 </w:t>
      </w:r>
    </w:p>
    <w:p w:rsidR="000C365E" w:rsidRDefault="000C365E" w:rsidP="000C365E">
      <w:pPr>
        <w:tabs>
          <w:tab w:val="clear" w:pos="357"/>
        </w:tabs>
        <w:ind w:left="567" w:hanging="567"/>
      </w:pPr>
    </w:p>
    <w:p w:rsidR="0082300C" w:rsidRDefault="0081364B" w:rsidP="0082300C">
      <w:pPr>
        <w:pStyle w:val="Heading1"/>
        <w:numPr>
          <w:ilvl w:val="0"/>
          <w:numId w:val="0"/>
        </w:numPr>
        <w:ind w:left="574" w:hanging="574"/>
      </w:pPr>
      <w:r>
        <w:t>Lab 7</w:t>
      </w:r>
      <w:r w:rsidR="0082300C">
        <w:t>c: ARP and ICMP</w:t>
      </w:r>
    </w:p>
    <w:p w:rsidR="0082300C" w:rsidRDefault="0082300C" w:rsidP="0082300C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:rsidR="0082300C" w:rsidRDefault="0082300C" w:rsidP="0082300C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>To provide a foundation in understanding ARP and ICMP.</w:t>
      </w:r>
    </w:p>
    <w:p w:rsidR="0082300C" w:rsidRPr="00DD1B9E" w:rsidRDefault="0082300C" w:rsidP="0082300C"/>
    <w:p w:rsidR="0082300C" w:rsidRPr="007F0EAD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/>
        <w:ind w:right="-46"/>
      </w:pPr>
      <w:r>
        <w:sym w:font="Wingdings" w:char="F038"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The demo of this lab is </w:t>
      </w:r>
      <w:r w:rsidRPr="001F60A8">
        <w:rPr>
          <w:noProof/>
          <w:lang w:val="en-US"/>
        </w:rPr>
        <w:t>at:</w:t>
      </w:r>
      <w:r>
        <w:rPr>
          <w:lang w:val="en-US"/>
        </w:rPr>
        <w:t xml:space="preserve">  </w:t>
      </w:r>
      <w:hyperlink r:id="rId19" w:tgtFrame="_blank" w:history="1">
        <w:r>
          <w:rPr>
            <w:rStyle w:val="Hyperlink"/>
          </w:rPr>
          <w:t>http://youtu.be/T_jrAwZfE74</w:t>
        </w:r>
      </w:hyperlink>
    </w:p>
    <w:p w:rsidR="0082300C" w:rsidRDefault="0082300C" w:rsidP="0082300C">
      <w:pPr>
        <w:pStyle w:val="Heading2"/>
        <w:numPr>
          <w:ilvl w:val="0"/>
          <w:numId w:val="5"/>
        </w:numPr>
        <w:ind w:hanging="720"/>
      </w:pPr>
      <w:r>
        <w:t>Activities</w:t>
      </w:r>
    </w:p>
    <w:p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10</w:t>
        </w:r>
      </w:fldSimple>
      <w:r w:rsidRPr="007F6074">
        <w:rPr>
          <w:b/>
        </w:rPr>
        <w:tab/>
      </w:r>
      <w:r w:rsidRPr="00F80497">
        <w:t xml:space="preserve">Download the following </w:t>
      </w:r>
      <w:r w:rsidRPr="006267F5">
        <w:rPr>
          <w:noProof/>
        </w:rPr>
        <w:t>file,</w:t>
      </w:r>
      <w:r w:rsidRPr="00F80497">
        <w:t xml:space="preserve"> and open it up in Wireshark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Pr="00876EC5" w:rsidRDefault="000144D1" w:rsidP="0082300C">
      <w:pPr>
        <w:tabs>
          <w:tab w:val="clear" w:pos="357"/>
        </w:tabs>
        <w:ind w:left="567" w:hanging="567"/>
        <w:rPr>
          <w:b/>
        </w:rPr>
      </w:pPr>
      <w:hyperlink r:id="rId20" w:history="1">
        <w:r w:rsidR="0082300C" w:rsidRPr="00876EC5">
          <w:rPr>
            <w:rStyle w:val="Hyperlink"/>
            <w:b/>
          </w:rPr>
          <w:t>http://asecuritysite.com/log/webpage.zip</w:t>
        </w:r>
      </w:hyperlink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t xml:space="preserve">In this </w:t>
      </w:r>
      <w:r w:rsidRPr="001F60A8">
        <w:rPr>
          <w:noProof/>
        </w:rPr>
        <w:t>case</w:t>
      </w:r>
      <w:r>
        <w:t xml:space="preserve"> a host connects to a Web server. Determine the following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y examining the ARP request and reply. What is the IP and MAC address of the server for the host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y does the host not go through a gateway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tabs>
          <w:tab w:val="clear" w:pos="357"/>
        </w:tabs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11</w:t>
        </w:r>
      </w:fldSimple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Pr="00AE6C5A" w:rsidRDefault="000144D1" w:rsidP="0082300C">
      <w:pPr>
        <w:tabs>
          <w:tab w:val="clear" w:pos="357"/>
        </w:tabs>
        <w:ind w:left="567" w:hanging="567"/>
        <w:rPr>
          <w:b/>
        </w:rPr>
      </w:pPr>
      <w:hyperlink r:id="rId21" w:history="1">
        <w:r w:rsidR="0082300C" w:rsidRPr="00AE6C5A">
          <w:rPr>
            <w:rStyle w:val="Hyperlink"/>
            <w:b/>
          </w:rPr>
          <w:t>http://asecuritysite.com/log/googleWeb.zip</w:t>
        </w:r>
      </w:hyperlink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t xml:space="preserve">In this </w:t>
      </w:r>
      <w:r w:rsidRPr="00752FD3">
        <w:rPr>
          <w:noProof/>
        </w:rPr>
        <w:t>case</w:t>
      </w:r>
      <w:r>
        <w:t xml:space="preserve"> a host connects to the Google Web server. Determine the following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y examining the ARP request and reply. What is the IP and MAC address of the gateway for the host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we determine the MAC address of the Google Web server?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tabs>
          <w:tab w:val="clear" w:pos="357"/>
        </w:tabs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12</w:t>
        </w:r>
      </w:fldSimple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Pr="000F2423" w:rsidRDefault="000144D1" w:rsidP="0082300C">
      <w:pPr>
        <w:tabs>
          <w:tab w:val="clear" w:pos="357"/>
        </w:tabs>
        <w:rPr>
          <w:b/>
        </w:rPr>
      </w:pPr>
      <w:hyperlink r:id="rId22" w:history="1">
        <w:r w:rsidR="0082300C" w:rsidRPr="000F2423">
          <w:rPr>
            <w:rStyle w:val="Hyperlink"/>
            <w:b/>
          </w:rPr>
          <w:t>http://asecuritysite.com/log/arp_scan.zip</w:t>
        </w:r>
      </w:hyperlink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t>Determine the following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1F60A8">
        <w:rPr>
          <w:b/>
          <w:noProof/>
        </w:rPr>
        <w:t>This was</w:t>
      </w:r>
      <w:r>
        <w:rPr>
          <w:b/>
        </w:rPr>
        <w:t xml:space="preserve"> generated by an intruder. 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can you say about the aim of the scan?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can say about whether this is an inside intruder or an external one?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nodes did the intruder find where connected to the network?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tabs>
          <w:tab w:val="clear" w:pos="357"/>
        </w:tabs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13</w:t>
        </w:r>
      </w:fldSimple>
      <w:r w:rsidRPr="007F6074">
        <w:rPr>
          <w:b/>
        </w:rPr>
        <w:tab/>
      </w:r>
      <w:r w:rsidRPr="00770A40">
        <w:rPr>
          <w:b/>
        </w:rPr>
        <w:t>Start capturing network</w:t>
      </w:r>
      <w:r>
        <w:t xml:space="preserve"> packets on your </w:t>
      </w:r>
      <w:r w:rsidRPr="001F60A8">
        <w:rPr>
          <w:noProof/>
        </w:rPr>
        <w:t>main</w:t>
      </w:r>
      <w:r>
        <w:t xml:space="preserve"> network adapter</w:t>
      </w:r>
      <w:r w:rsidR="00752FD3">
        <w:t xml:space="preserve"> (such as from your host in </w:t>
      </w:r>
      <w:r w:rsidR="00752FD3" w:rsidRPr="00752FD3">
        <w:rPr>
          <w:noProof/>
        </w:rPr>
        <w:t>your</w:t>
      </w:r>
      <w:r w:rsidR="00752FD3">
        <w:t xml:space="preserve"> DMZ)</w:t>
      </w:r>
      <w:r>
        <w:t xml:space="preserve">. Next go to </w:t>
      </w:r>
      <w:r w:rsidRPr="001C462B">
        <w:rPr>
          <w:b/>
        </w:rPr>
        <w:t>intel.com</w:t>
      </w:r>
      <w:r>
        <w:t>, and access the page. Stop the network capture, and then from your network traffic, determine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y examining the ARP request and reply. What is the IP and MAC address of the gateway for your host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tabs>
          <w:tab w:val="clear" w:pos="357"/>
        </w:tabs>
        <w:ind w:left="567" w:hanging="567"/>
        <w:rPr>
          <w:b/>
        </w:rPr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14</w:t>
        </w:r>
      </w:fldSimple>
      <w:r w:rsidRPr="007F6074">
        <w:rPr>
          <w:b/>
        </w:rPr>
        <w:tab/>
      </w:r>
      <w:r>
        <w:rPr>
          <w:b/>
        </w:rPr>
        <w:t>In Windows, using a command line console perform the following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Determine you ARP cache, by running </w:t>
      </w:r>
      <w:r w:rsidRPr="000F2423">
        <w:t>arp –a</w:t>
      </w:r>
      <w:r>
        <w:rPr>
          <w:b/>
        </w:rPr>
        <w:t>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Now ask your neighbour what their IP address is, and the ping it. Re-examine your ARP cache. What has changed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Now add the address as a static route, using the command in the form: arp –s 1.2.3.4 00-11-22-33-44-55-66. Re-examine your ARP cache. How has it changed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From your ARP cache, what is the MAC address of the gateway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15</w:t>
        </w:r>
      </w:fldSimple>
      <w:r w:rsidRPr="007F6074">
        <w:rPr>
          <w:b/>
        </w:rPr>
        <w:tab/>
      </w:r>
      <w:r w:rsidRPr="00770A40">
        <w:rPr>
          <w:b/>
        </w:rPr>
        <w:t>Start capturing network</w:t>
      </w:r>
      <w:r>
        <w:t xml:space="preserve"> packets on your </w:t>
      </w:r>
      <w:r w:rsidRPr="006267F5">
        <w:rPr>
          <w:noProof/>
        </w:rPr>
        <w:t>main</w:t>
      </w:r>
      <w:r>
        <w:t xml:space="preserve"> network adapter</w:t>
      </w:r>
      <w:r w:rsidR="00752FD3">
        <w:t xml:space="preserve"> (such as your host in the DMZ)</w:t>
      </w:r>
      <w:r>
        <w:t xml:space="preserve">. Next go to </w:t>
      </w:r>
      <w:r w:rsidRPr="001C462B">
        <w:rPr>
          <w:b/>
        </w:rPr>
        <w:t>intel.com</w:t>
      </w:r>
      <w:r>
        <w:t>, and access the page. Stop the network capture, and then from your network traffic, determine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y examining the ARP request and reply. What is the IP and MAC address of the gateway for your host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tabs>
          <w:tab w:val="clear" w:pos="357"/>
        </w:tabs>
        <w:ind w:left="567" w:hanging="567"/>
        <w:rPr>
          <w:b/>
        </w:rPr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16</w:t>
        </w:r>
      </w:fldSimple>
      <w:r w:rsidRPr="007F6074">
        <w:rPr>
          <w:b/>
        </w:rPr>
        <w:tab/>
      </w:r>
      <w:r>
        <w:rPr>
          <w:b/>
        </w:rPr>
        <w:t xml:space="preserve">In Windows, using a command line console, and using the command </w:t>
      </w:r>
      <w:r w:rsidRPr="00752FD3">
        <w:rPr>
          <w:b/>
          <w:noProof/>
        </w:rPr>
        <w:t>tracert</w:t>
      </w:r>
      <w:r>
        <w:rPr>
          <w:b/>
        </w:rPr>
        <w:t>, determine the route to the following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Route to IBM.COM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Route to INTEL.COM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parts of these </w:t>
      </w:r>
      <w:r w:rsidRPr="00752FD3">
        <w:rPr>
          <w:b/>
          <w:noProof/>
        </w:rPr>
        <w:t>routes</w:t>
      </w:r>
      <w:r>
        <w:rPr>
          <w:b/>
        </w:rPr>
        <w:t xml:space="preserve"> are the same, and why?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17</w:t>
        </w:r>
      </w:fldSimple>
      <w:r w:rsidRPr="007F6074">
        <w:rPr>
          <w:b/>
        </w:rPr>
        <w:tab/>
      </w:r>
      <w:r>
        <w:rPr>
          <w:b/>
        </w:rPr>
        <w:t>Repeat the previous exercise, but this time capture the network traffic with Wireshark. Now determine the following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ICMP type </w:t>
      </w:r>
      <w:r w:rsidRPr="00752FD3">
        <w:rPr>
          <w:b/>
          <w:noProof/>
        </w:rPr>
        <w:t>is used</w:t>
      </w:r>
      <w:r>
        <w:rPr>
          <w:b/>
        </w:rPr>
        <w:t xml:space="preserve"> for the ping request?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ICMP type </w:t>
      </w:r>
      <w:r w:rsidRPr="00752FD3">
        <w:rPr>
          <w:b/>
          <w:noProof/>
        </w:rPr>
        <w:t>is used</w:t>
      </w:r>
      <w:r>
        <w:rPr>
          <w:b/>
        </w:rPr>
        <w:t xml:space="preserve"> for the ping reply?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18</w:t>
        </w:r>
      </w:fldSimple>
      <w:r w:rsidRPr="007F6074">
        <w:rPr>
          <w:b/>
        </w:rPr>
        <w:tab/>
      </w:r>
      <w:r>
        <w:rPr>
          <w:b/>
        </w:rPr>
        <w:t>From your Windows and also from Linux host, capture the traffic from a ping, and determine the payload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Ping payload for Windows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Ping payload for Linux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1364B" w:rsidP="0082300C">
      <w:pPr>
        <w:pStyle w:val="Heading1"/>
        <w:numPr>
          <w:ilvl w:val="0"/>
          <w:numId w:val="0"/>
        </w:numPr>
        <w:ind w:left="574" w:hanging="574"/>
      </w:pPr>
      <w:r>
        <w:t>Lab 7</w:t>
      </w:r>
      <w:r w:rsidR="0082300C">
        <w:t>d: SMTP, POP-3 and IMAP</w:t>
      </w:r>
    </w:p>
    <w:p w:rsidR="0082300C" w:rsidRDefault="0082300C" w:rsidP="0082300C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:rsidR="0082300C" w:rsidRDefault="0082300C" w:rsidP="0082300C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a foundation </w:t>
      </w:r>
      <w:r w:rsidRPr="001F60A8">
        <w:rPr>
          <w:noProof/>
        </w:rPr>
        <w:t>in</w:t>
      </w:r>
      <w:r>
        <w:t xml:space="preserve"> understanding SNMP, POP-3 and IMAP.</w:t>
      </w:r>
    </w:p>
    <w:p w:rsidR="0082300C" w:rsidRPr="00DD1B9E" w:rsidRDefault="0082300C" w:rsidP="0082300C"/>
    <w:p w:rsidR="0082300C" w:rsidRPr="007F0EAD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/>
        <w:ind w:right="-46"/>
      </w:pPr>
      <w:r>
        <w:sym w:font="Wingdings" w:char="F038"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The demo of this lab is </w:t>
      </w:r>
      <w:r w:rsidRPr="001F60A8">
        <w:rPr>
          <w:noProof/>
          <w:lang w:val="en-US"/>
        </w:rPr>
        <w:t>at:</w:t>
      </w:r>
      <w:r>
        <w:rPr>
          <w:lang w:val="en-US"/>
        </w:rPr>
        <w:t xml:space="preserve">  </w:t>
      </w:r>
      <w:hyperlink r:id="rId23" w:tgtFrame="_blank" w:history="1">
        <w:r>
          <w:rPr>
            <w:rStyle w:val="Hyperlink"/>
          </w:rPr>
          <w:t>http://youtu.be/3RHrq3EehsE</w:t>
        </w:r>
      </w:hyperlink>
    </w:p>
    <w:p w:rsidR="0082300C" w:rsidRDefault="0082300C" w:rsidP="0082300C">
      <w:pPr>
        <w:pStyle w:val="Heading2"/>
        <w:numPr>
          <w:ilvl w:val="0"/>
          <w:numId w:val="0"/>
        </w:numPr>
        <w:ind w:left="900" w:hanging="900"/>
      </w:pPr>
      <w:r>
        <w:t>2</w:t>
      </w:r>
      <w:r>
        <w:tab/>
        <w:t>Activities</w:t>
      </w:r>
    </w:p>
    <w:p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19</w:t>
        </w:r>
      </w:fldSimple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Pr="00E81552" w:rsidRDefault="0082300C" w:rsidP="0082300C">
      <w:pPr>
        <w:tabs>
          <w:tab w:val="clear" w:pos="357"/>
        </w:tabs>
        <w:ind w:left="567" w:hanging="567"/>
        <w:rPr>
          <w:b/>
        </w:rPr>
      </w:pPr>
      <w:r w:rsidRPr="00E81552">
        <w:rPr>
          <w:b/>
        </w:rPr>
        <w:t>http://asecuritysite.com/log/smtp.zip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t>Determine the following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IP address and TCP port used by the host </w:t>
      </w:r>
      <w:r w:rsidRPr="001F60A8">
        <w:rPr>
          <w:b/>
          <w:noProof/>
        </w:rPr>
        <w:t>which</w:t>
      </w:r>
      <w:r>
        <w:rPr>
          <w:b/>
        </w:rPr>
        <w:t xml:space="preserve"> is sending the email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 and the TCP port used by the SMTP server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o is sending the email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o is receiving the email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en was the email sent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en was the email client used to send the email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was the message, and what was the subject of the email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ith SMTP, which character sequence is used to </w:t>
      </w:r>
      <w:r w:rsidRPr="001F60A8">
        <w:rPr>
          <w:b/>
          <w:noProof/>
        </w:rPr>
        <w:t>end</w:t>
      </w:r>
      <w:r>
        <w:rPr>
          <w:b/>
        </w:rPr>
        <w:t xml:space="preserve"> the message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tabs>
          <w:tab w:val="clear" w:pos="357"/>
        </w:tabs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fldSimple w:instr=" SEQ Tutorialsl2 \* MERGEFORMAT  \* MERGEFORMAT ">
        <w:r w:rsidR="0081364B" w:rsidRPr="0081364B">
          <w:rPr>
            <w:b/>
            <w:noProof/>
          </w:rPr>
          <w:t>20</w:t>
        </w:r>
      </w:fldSimple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Pr="00E81552" w:rsidRDefault="000144D1" w:rsidP="0082300C">
      <w:pPr>
        <w:tabs>
          <w:tab w:val="clear" w:pos="357"/>
        </w:tabs>
        <w:ind w:left="567" w:hanging="567"/>
        <w:rPr>
          <w:b/>
        </w:rPr>
      </w:pPr>
      <w:hyperlink r:id="rId24" w:history="1">
        <w:r w:rsidR="0082300C" w:rsidRPr="00E81552">
          <w:rPr>
            <w:rStyle w:val="Hyperlink"/>
            <w:b/>
          </w:rPr>
          <w:t>http://asecuritysite.com/log/pop3.zip</w:t>
        </w:r>
      </w:hyperlink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t>Determine the following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IP address and TCP port used by the host </w:t>
      </w:r>
      <w:r w:rsidRPr="001F60A8">
        <w:rPr>
          <w:b/>
          <w:noProof/>
        </w:rPr>
        <w:t>which</w:t>
      </w:r>
      <w:r>
        <w:rPr>
          <w:b/>
        </w:rPr>
        <w:t xml:space="preserve"> is sending the email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 and the TCP port used by the POP-3 server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ose </w:t>
      </w:r>
      <w:r w:rsidRPr="00752FD3">
        <w:rPr>
          <w:b/>
          <w:noProof/>
        </w:rPr>
        <w:t>mail box</w:t>
      </w:r>
      <w:r>
        <w:rPr>
          <w:b/>
        </w:rPr>
        <w:t xml:space="preserve"> is being accessed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ow many email messages are in the Inbox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</w:t>
      </w:r>
      <w:r w:rsidRPr="001F60A8">
        <w:rPr>
          <w:b/>
          <w:noProof/>
        </w:rPr>
        <w:t>messages</w:t>
      </w:r>
      <w:r>
        <w:rPr>
          <w:b/>
        </w:rPr>
        <w:t xml:space="preserve"> </w:t>
      </w:r>
      <w:r w:rsidRPr="00752FD3">
        <w:rPr>
          <w:b/>
          <w:noProof/>
        </w:rPr>
        <w:t>are listed</w:t>
      </w:r>
      <w:r>
        <w:rPr>
          <w:b/>
        </w:rPr>
        <w:t xml:space="preserve"> as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Pr="00E81552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81552">
        <w:t>1 5565</w:t>
      </w:r>
      <w:r w:rsidRPr="00E81552">
        <w:cr/>
        <w:t>2 8412</w:t>
      </w:r>
      <w:r w:rsidRPr="00E81552">
        <w:cr/>
        <w:t xml:space="preserve">3 </w:t>
      </w:r>
      <w:r w:rsidRPr="00752FD3">
        <w:rPr>
          <w:noProof/>
        </w:rPr>
        <w:t>xxxx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is the ID for message 3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For Message 1, who sent the message and what is the subject and outline the content of the message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For Message 2, who sent the message and what is the subject and outline the content of the message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For Message 3, who sent the message and what is the subject and outline the content of the message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command does POP-3 use to get </w:t>
      </w:r>
      <w:r w:rsidRPr="00752FD3">
        <w:rPr>
          <w:b/>
          <w:noProof/>
        </w:rPr>
        <w:t>a specific</w:t>
      </w:r>
      <w:r>
        <w:rPr>
          <w:b/>
        </w:rPr>
        <w:t xml:space="preserve"> </w:t>
      </w:r>
      <w:r w:rsidRPr="00752FD3">
        <w:rPr>
          <w:b/>
          <w:noProof/>
        </w:rPr>
        <w:t>message</w:t>
      </w:r>
      <w:r>
        <w:rPr>
          <w:b/>
        </w:rPr>
        <w:t>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t>3</w:t>
      </w:r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Pr="00AA2D56" w:rsidRDefault="0082300C" w:rsidP="0082300C">
      <w:pPr>
        <w:tabs>
          <w:tab w:val="clear" w:pos="357"/>
        </w:tabs>
        <w:ind w:left="567" w:hanging="567"/>
        <w:rPr>
          <w:b/>
        </w:rPr>
      </w:pPr>
      <w:r w:rsidRPr="00AA2D56">
        <w:rPr>
          <w:b/>
        </w:rPr>
        <w:t>http://asecuritysite.com/log/imap.zip</w:t>
      </w:r>
    </w:p>
    <w:p w:rsidR="0082300C" w:rsidRDefault="0082300C" w:rsidP="0082300C">
      <w:pPr>
        <w:tabs>
          <w:tab w:val="clear" w:pos="357"/>
        </w:tabs>
      </w:pPr>
    </w:p>
    <w:p w:rsidR="0082300C" w:rsidRDefault="0082300C" w:rsidP="0082300C">
      <w:pPr>
        <w:tabs>
          <w:tab w:val="clear" w:pos="357"/>
        </w:tabs>
        <w:ind w:left="567" w:hanging="567"/>
      </w:pPr>
      <w:r>
        <w:t>Determine the following: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IP address and TCP port used by the host </w:t>
      </w:r>
      <w:r w:rsidRPr="00752FD3">
        <w:rPr>
          <w:b/>
          <w:noProof/>
        </w:rPr>
        <w:t>which</w:t>
      </w:r>
      <w:r>
        <w:rPr>
          <w:b/>
        </w:rPr>
        <w:t xml:space="preserve"> is sending the email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(es) and the TCP ports used by the SMTP and the IMAP server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ose </w:t>
      </w:r>
      <w:r w:rsidRPr="00752FD3">
        <w:rPr>
          <w:b/>
          <w:noProof/>
        </w:rPr>
        <w:t>mail box</w:t>
      </w:r>
      <w:r>
        <w:rPr>
          <w:b/>
        </w:rPr>
        <w:t xml:space="preserve"> is being accessed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ow many email messages are in the Inbox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race the email message that has </w:t>
      </w:r>
      <w:r w:rsidRPr="00752FD3">
        <w:rPr>
          <w:b/>
          <w:noProof/>
        </w:rPr>
        <w:t>been sent</w:t>
      </w:r>
      <w:r>
        <w:rPr>
          <w:b/>
        </w:rPr>
        <w:t xml:space="preserve"> for its </w:t>
      </w:r>
      <w:r w:rsidRPr="00752FD3">
        <w:rPr>
          <w:b/>
          <w:noProof/>
        </w:rPr>
        <w:t>basic</w:t>
      </w:r>
      <w:r>
        <w:rPr>
          <w:b/>
        </w:rPr>
        <w:t xml:space="preserve"> details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Outline the </w:t>
      </w:r>
      <w:r w:rsidRPr="00752FD3">
        <w:rPr>
          <w:b/>
          <w:noProof/>
        </w:rPr>
        <w:t>details</w:t>
      </w:r>
      <w:r>
        <w:rPr>
          <w:b/>
        </w:rPr>
        <w:t xml:space="preserve"> of email </w:t>
      </w:r>
      <w:r w:rsidRPr="001F60A8">
        <w:rPr>
          <w:b/>
          <w:noProof/>
        </w:rPr>
        <w:t>which</w:t>
      </w:r>
      <w:r>
        <w:rPr>
          <w:b/>
        </w:rPr>
        <w:t xml:space="preserve"> are in the Inbox: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tabs>
          <w:tab w:val="clear" w:pos="357"/>
        </w:tabs>
        <w:spacing w:after="120"/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t>4</w:t>
      </w:r>
      <w:r w:rsidRPr="007F6074">
        <w:rPr>
          <w:b/>
        </w:rPr>
        <w:tab/>
      </w:r>
      <w:r>
        <w:t>Start the Windows 2003 virtual machine. From the console on your host enter the command:</w:t>
      </w:r>
    </w:p>
    <w:p w:rsidR="0082300C" w:rsidRPr="00B21D60" w:rsidRDefault="0082300C" w:rsidP="0082300C">
      <w:pPr>
        <w:tabs>
          <w:tab w:val="clear" w:pos="357"/>
        </w:tabs>
        <w:ind w:left="567" w:hanging="567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ab/>
      </w:r>
      <w:r>
        <w:rPr>
          <w:rFonts w:ascii="Courier New" w:hAnsi="Courier New" w:cs="Courier New"/>
          <w:b/>
        </w:rPr>
        <w:tab/>
      </w:r>
      <w:r w:rsidRPr="00B21D60">
        <w:rPr>
          <w:rFonts w:ascii="Courier New" w:hAnsi="Courier New" w:cs="Courier New"/>
          <w:b/>
        </w:rPr>
        <w:t>telnet w.x.y.z 25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tabs>
          <w:tab w:val="clear" w:pos="357"/>
        </w:tabs>
        <w:spacing w:after="120"/>
        <w:ind w:left="567" w:hanging="567"/>
      </w:pPr>
      <w:r>
        <w:t xml:space="preserve"> Next enter the commands in bold: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</w:rPr>
      </w:pPr>
      <w:r w:rsidRPr="00201624">
        <w:rPr>
          <w:rFonts w:ascii="Courier New" w:hAnsi="Courier New" w:cs="Courier New"/>
        </w:rPr>
        <w:t xml:space="preserve">220 </w:t>
      </w:r>
      <w:r w:rsidRPr="001F60A8">
        <w:rPr>
          <w:rFonts w:ascii="Courier New" w:hAnsi="Courier New" w:cs="Courier New"/>
          <w:noProof/>
        </w:rPr>
        <w:t>napier</w:t>
      </w:r>
      <w:r w:rsidRPr="00201624">
        <w:rPr>
          <w:rFonts w:ascii="Courier New" w:hAnsi="Courier New" w:cs="Courier New"/>
        </w:rPr>
        <w:t xml:space="preserve"> Microsoft ESMTP MAIL Service, Version: 6.0.3790.3959 </w:t>
      </w:r>
      <w:r w:rsidRPr="001F60A8">
        <w:rPr>
          <w:rFonts w:ascii="Courier New" w:hAnsi="Courier New" w:cs="Courier New"/>
          <w:noProof/>
        </w:rPr>
        <w:t>ready at</w:t>
      </w:r>
      <w:r w:rsidRPr="00201624">
        <w:rPr>
          <w:rFonts w:ascii="Courier New" w:hAnsi="Courier New" w:cs="Courier New"/>
        </w:rPr>
        <w:t xml:space="preserve">  Sun,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</w:rPr>
      </w:pPr>
      <w:r w:rsidRPr="00201624">
        <w:rPr>
          <w:rFonts w:ascii="Courier New" w:hAnsi="Courier New" w:cs="Courier New"/>
        </w:rPr>
        <w:t>0 Dec 2009 21:56:01 +0000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  <w:b/>
        </w:rPr>
      </w:pPr>
      <w:r w:rsidRPr="00201624">
        <w:rPr>
          <w:rFonts w:ascii="Courier New" w:hAnsi="Courier New" w:cs="Courier New"/>
          <w:b/>
        </w:rPr>
        <w:t>help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</w:rPr>
      </w:pPr>
      <w:r w:rsidRPr="00201624">
        <w:rPr>
          <w:rFonts w:ascii="Courier New" w:hAnsi="Courier New" w:cs="Courier New"/>
        </w:rPr>
        <w:t>214-This server supports the following commands: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</w:rPr>
      </w:pPr>
      <w:r w:rsidRPr="00201624">
        <w:rPr>
          <w:rFonts w:ascii="Courier New" w:hAnsi="Courier New" w:cs="Courier New"/>
        </w:rPr>
        <w:t>214 HELO EHLO STARTTLS RCPT DATA RSET MAIL QUIT HELP AUTH TURN ETRN BDAT VRFY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  <w:b/>
        </w:rPr>
      </w:pPr>
      <w:r w:rsidRPr="001F60A8">
        <w:rPr>
          <w:rFonts w:ascii="Courier New" w:hAnsi="Courier New" w:cs="Courier New"/>
          <w:b/>
          <w:noProof/>
        </w:rPr>
        <w:t>helo</w:t>
      </w:r>
      <w:r w:rsidRPr="00201624">
        <w:rPr>
          <w:rFonts w:ascii="Courier New" w:hAnsi="Courier New" w:cs="Courier New"/>
          <w:b/>
        </w:rPr>
        <w:t xml:space="preserve"> me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</w:rPr>
      </w:pPr>
      <w:r w:rsidRPr="00201624">
        <w:rPr>
          <w:rFonts w:ascii="Courier New" w:hAnsi="Courier New" w:cs="Courier New"/>
        </w:rPr>
        <w:t xml:space="preserve">250 </w:t>
      </w:r>
      <w:r w:rsidRPr="00752FD3">
        <w:rPr>
          <w:rFonts w:ascii="Courier New" w:hAnsi="Courier New" w:cs="Courier New"/>
          <w:noProof/>
        </w:rPr>
        <w:t>napier</w:t>
      </w:r>
      <w:r w:rsidRPr="00201624">
        <w:rPr>
          <w:rFonts w:ascii="Courier New" w:hAnsi="Courier New" w:cs="Courier New"/>
        </w:rPr>
        <w:t xml:space="preserve"> Hello [192.168.75.1]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  <w:b/>
        </w:rPr>
      </w:pPr>
      <w:r w:rsidRPr="00201624">
        <w:rPr>
          <w:rFonts w:ascii="Courier New" w:hAnsi="Courier New" w:cs="Courier New"/>
          <w:b/>
        </w:rPr>
        <w:t xml:space="preserve">mail </w:t>
      </w:r>
      <w:r w:rsidRPr="00752FD3">
        <w:rPr>
          <w:rFonts w:ascii="Courier New" w:hAnsi="Courier New" w:cs="Courier New"/>
          <w:b/>
          <w:noProof/>
        </w:rPr>
        <w:t>from:</w:t>
      </w:r>
      <w:r w:rsidRPr="00201624">
        <w:rPr>
          <w:rFonts w:ascii="Courier New" w:hAnsi="Courier New" w:cs="Courier New"/>
          <w:b/>
        </w:rPr>
        <w:t xml:space="preserve"> email@domain.com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</w:rPr>
      </w:pPr>
      <w:r w:rsidRPr="00201624">
        <w:rPr>
          <w:rFonts w:ascii="Courier New" w:hAnsi="Courier New" w:cs="Courier New"/>
        </w:rPr>
        <w:t>250 2.1.0 email@domain.com</w:t>
      </w:r>
      <w:r w:rsidRPr="00752FD3">
        <w:rPr>
          <w:rFonts w:ascii="Courier New" w:hAnsi="Courier New" w:cs="Courier New"/>
          <w:noProof/>
        </w:rPr>
        <w:t>....</w:t>
      </w:r>
      <w:r w:rsidRPr="00201624">
        <w:rPr>
          <w:rFonts w:ascii="Courier New" w:hAnsi="Courier New" w:cs="Courier New"/>
        </w:rPr>
        <w:t>Sender OK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  <w:b/>
        </w:rPr>
      </w:pPr>
      <w:r w:rsidRPr="00201624">
        <w:rPr>
          <w:rFonts w:ascii="Courier New" w:hAnsi="Courier New" w:cs="Courier New"/>
          <w:b/>
        </w:rPr>
        <w:t xml:space="preserve">rcpt </w:t>
      </w:r>
      <w:r w:rsidRPr="00752FD3">
        <w:rPr>
          <w:rFonts w:ascii="Courier New" w:hAnsi="Courier New" w:cs="Courier New"/>
          <w:b/>
          <w:noProof/>
        </w:rPr>
        <w:t>to:</w:t>
      </w:r>
      <w:r w:rsidRPr="00201624">
        <w:rPr>
          <w:rFonts w:ascii="Courier New" w:hAnsi="Courier New" w:cs="Courier New"/>
          <w:b/>
        </w:rPr>
        <w:t xml:space="preserve"> fred@mydomain.com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</w:rPr>
      </w:pPr>
      <w:r w:rsidRPr="00201624">
        <w:rPr>
          <w:rFonts w:ascii="Courier New" w:hAnsi="Courier New" w:cs="Courier New"/>
        </w:rPr>
        <w:t>250 2.1.5 fred@mydomain.com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  <w:b/>
        </w:rPr>
      </w:pPr>
      <w:r w:rsidRPr="00201624">
        <w:rPr>
          <w:rFonts w:ascii="Courier New" w:hAnsi="Courier New" w:cs="Courier New"/>
          <w:b/>
        </w:rPr>
        <w:t>Data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</w:rPr>
      </w:pPr>
      <w:r w:rsidRPr="00201624">
        <w:rPr>
          <w:rFonts w:ascii="Courier New" w:hAnsi="Courier New" w:cs="Courier New"/>
        </w:rPr>
        <w:t>354 Start mail input; end with &lt;CRLF&gt;.&lt;CRLF&gt;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hAnsi="Courier New" w:cs="Courier New"/>
          <w:b/>
          <w:lang w:eastAsia="en-GB"/>
        </w:rPr>
      </w:pPr>
      <w:r w:rsidRPr="00201624">
        <w:rPr>
          <w:rFonts w:ascii="Courier New" w:hAnsi="Courier New" w:cs="Courier New"/>
          <w:b/>
          <w:lang w:eastAsia="en-GB"/>
        </w:rPr>
        <w:t>From: Bob &lt;bob@test.org&gt;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hAnsi="Courier New" w:cs="Courier New"/>
          <w:b/>
          <w:lang w:eastAsia="en-GB"/>
        </w:rPr>
      </w:pPr>
      <w:r w:rsidRPr="00201624">
        <w:rPr>
          <w:rFonts w:ascii="Courier New" w:hAnsi="Courier New" w:cs="Courier New"/>
          <w:b/>
          <w:lang w:eastAsia="en-GB"/>
        </w:rPr>
        <w:t>To: Alice &lt;alice@ test.org &gt;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hAnsi="Courier New" w:cs="Courier New"/>
          <w:b/>
          <w:lang w:eastAsia="en-GB"/>
        </w:rPr>
      </w:pPr>
      <w:r w:rsidRPr="00201624">
        <w:rPr>
          <w:rFonts w:ascii="Courier New" w:hAnsi="Courier New" w:cs="Courier New"/>
          <w:b/>
          <w:lang w:eastAsia="en-GB"/>
        </w:rPr>
        <w:t>Date: Sun, 20 Dec 2009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hAnsi="Courier New" w:cs="Courier New"/>
          <w:b/>
          <w:lang w:eastAsia="en-GB"/>
        </w:rPr>
      </w:pPr>
      <w:r w:rsidRPr="00201624">
        <w:rPr>
          <w:rFonts w:ascii="Courier New" w:hAnsi="Courier New" w:cs="Courier New"/>
          <w:b/>
          <w:lang w:eastAsia="en-GB"/>
        </w:rPr>
        <w:t>Subject: Test message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hAnsi="Courier New" w:cs="Courier New"/>
          <w:b/>
          <w:lang w:eastAsia="en-GB"/>
        </w:rPr>
      </w:pP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hAnsi="Courier New" w:cs="Courier New"/>
          <w:b/>
          <w:lang w:eastAsia="en-GB"/>
        </w:rPr>
      </w:pPr>
      <w:r w:rsidRPr="001F60A8">
        <w:rPr>
          <w:rFonts w:ascii="Courier New" w:hAnsi="Courier New" w:cs="Courier New"/>
          <w:b/>
          <w:noProof/>
          <w:lang w:eastAsia="en-GB"/>
        </w:rPr>
        <w:t>Hello</w:t>
      </w:r>
      <w:r w:rsidRPr="00201624">
        <w:rPr>
          <w:rFonts w:ascii="Courier New" w:hAnsi="Courier New" w:cs="Courier New"/>
          <w:b/>
          <w:lang w:eastAsia="en-GB"/>
        </w:rPr>
        <w:t xml:space="preserve"> Alice.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hAnsi="Courier New" w:cs="Courier New"/>
          <w:b/>
          <w:lang w:eastAsia="en-GB"/>
        </w:rPr>
      </w:pPr>
      <w:r w:rsidRPr="001F60A8">
        <w:rPr>
          <w:rFonts w:ascii="Courier New" w:hAnsi="Courier New" w:cs="Courier New"/>
          <w:b/>
          <w:noProof/>
          <w:lang w:eastAsia="en-GB"/>
        </w:rPr>
        <w:t>This is</w:t>
      </w:r>
      <w:r w:rsidRPr="00201624">
        <w:rPr>
          <w:rFonts w:ascii="Courier New" w:hAnsi="Courier New" w:cs="Courier New"/>
          <w:b/>
          <w:lang w:eastAsia="en-GB"/>
        </w:rPr>
        <w:t xml:space="preserve"> an email to say hello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  <w:b/>
        </w:rPr>
      </w:pPr>
      <w:r w:rsidRPr="00201624">
        <w:rPr>
          <w:rFonts w:ascii="Courier New" w:hAnsi="Courier New" w:cs="Courier New"/>
          <w:b/>
        </w:rPr>
        <w:t>.</w:t>
      </w:r>
    </w:p>
    <w:p w:rsidR="0082300C" w:rsidRPr="00201624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rFonts w:ascii="Courier New" w:hAnsi="Courier New" w:cs="Courier New"/>
        </w:rPr>
      </w:pPr>
      <w:r w:rsidRPr="00201624">
        <w:rPr>
          <w:rFonts w:ascii="Courier New" w:hAnsi="Courier New" w:cs="Courier New"/>
        </w:rPr>
        <w:t>250 2.6.0 &lt;NAPIERMp7lzvxrMVHFb00000001@napier&gt; Queued mail for delivery</w:t>
      </w:r>
    </w:p>
    <w:p w:rsidR="0082300C" w:rsidRDefault="0082300C" w:rsidP="0082300C">
      <w:pPr>
        <w:tabs>
          <w:tab w:val="clear" w:pos="357"/>
        </w:tabs>
        <w:ind w:left="567" w:hanging="567"/>
      </w:pPr>
    </w:p>
    <w:p w:rsidR="0082300C" w:rsidRDefault="0082300C" w:rsidP="0082300C">
      <w:pPr>
        <w:tabs>
          <w:tab w:val="clear" w:pos="357"/>
        </w:tabs>
        <w:spacing w:after="120"/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t>5</w:t>
      </w:r>
      <w:r w:rsidRPr="007F6074">
        <w:rPr>
          <w:b/>
        </w:rPr>
        <w:tab/>
      </w:r>
      <w:r>
        <w:t xml:space="preserve">On the Windows 2003 virtual machine, go </w:t>
      </w:r>
      <w:r w:rsidRPr="006D271D">
        <w:rPr>
          <w:noProof/>
        </w:rPr>
        <w:t>into</w:t>
      </w:r>
      <w:r>
        <w:t xml:space="preserve"> the </w:t>
      </w:r>
      <w:r>
        <w:rPr>
          <w:rFonts w:ascii="Courier New" w:hAnsi="Courier New" w:cs="Courier New"/>
        </w:rPr>
        <w:t>C</w:t>
      </w:r>
      <w:r w:rsidRPr="000F7590">
        <w:rPr>
          <w:rFonts w:ascii="Courier New" w:hAnsi="Courier New" w:cs="Courier New"/>
        </w:rPr>
        <w:t>:\inetpub\mailroot\queue</w:t>
      </w:r>
      <w:r>
        <w:t xml:space="preserve"> folder, and view the queued email message. 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sym w:font="Wingdings" w:char="F046"/>
      </w:r>
      <w:r>
        <w:tab/>
        <w:t xml:space="preserve">Was the mail successfully queued? If not, which mail folder has the </w:t>
      </w:r>
      <w:r w:rsidRPr="006D271D">
        <w:rPr>
          <w:noProof/>
        </w:rPr>
        <w:t>file in</w:t>
      </w:r>
      <w:r>
        <w:t>?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sym w:font="Wingdings" w:char="F046"/>
      </w:r>
      <w:r>
        <w:tab/>
        <w:t>Outline the format of the EML file?</w:t>
      </w: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</w:pPr>
    </w:p>
    <w:p w:rsidR="0082300C" w:rsidRDefault="0082300C" w:rsidP="0082300C">
      <w:pPr>
        <w:tabs>
          <w:tab w:val="clear" w:pos="357"/>
        </w:tabs>
      </w:pPr>
    </w:p>
    <w:p w:rsidR="0082300C" w:rsidRDefault="0082300C" w:rsidP="0082300C">
      <w:pPr>
        <w:tabs>
          <w:tab w:val="clear" w:pos="357"/>
        </w:tabs>
        <w:ind w:left="567" w:hanging="567"/>
      </w:pPr>
    </w:p>
    <w:p w:rsidR="00A14E3A" w:rsidRDefault="0081364B" w:rsidP="00A14E3A">
      <w:pPr>
        <w:pStyle w:val="Heading1"/>
        <w:numPr>
          <w:ilvl w:val="0"/>
          <w:numId w:val="0"/>
        </w:numPr>
        <w:ind w:left="574" w:hanging="574"/>
      </w:pPr>
      <w:r>
        <w:t>Lab 7</w:t>
      </w:r>
      <w:r w:rsidR="00A14E3A">
        <w:t>e: SSL and TLS</w:t>
      </w:r>
    </w:p>
    <w:p w:rsidR="00A14E3A" w:rsidRDefault="00A14E3A" w:rsidP="00A14E3A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:rsidR="00A14E3A" w:rsidRDefault="00A14E3A" w:rsidP="00A14E3A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a foundation </w:t>
      </w:r>
      <w:r w:rsidRPr="006D271D">
        <w:rPr>
          <w:noProof/>
        </w:rPr>
        <w:t>in</w:t>
      </w:r>
      <w:r>
        <w:t xml:space="preserve"> understanding SSL and TLS.</w:t>
      </w:r>
    </w:p>
    <w:p w:rsidR="00A14E3A" w:rsidRPr="00DD1B9E" w:rsidRDefault="00A14E3A" w:rsidP="00A14E3A"/>
    <w:p w:rsidR="00A14E3A" w:rsidRPr="007F0EAD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/>
        <w:ind w:right="-46"/>
      </w:pPr>
      <w:r>
        <w:sym w:font="Wingdings" w:char="F038"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The demo of this lab is </w:t>
      </w:r>
      <w:r w:rsidRPr="006D271D">
        <w:rPr>
          <w:noProof/>
          <w:lang w:val="en-US"/>
        </w:rPr>
        <w:t>at:</w:t>
      </w:r>
      <w:r>
        <w:rPr>
          <w:lang w:val="en-US"/>
        </w:rPr>
        <w:t xml:space="preserve">  </w:t>
      </w:r>
      <w:hyperlink r:id="rId25" w:tgtFrame="_blank" w:history="1">
        <w:r>
          <w:rPr>
            <w:rStyle w:val="Hyperlink"/>
          </w:rPr>
          <w:t>http://youtu.be/jejjoSCn6Yg</w:t>
        </w:r>
      </w:hyperlink>
    </w:p>
    <w:p w:rsidR="00A14E3A" w:rsidRDefault="00A14E3A" w:rsidP="00A14E3A">
      <w:pPr>
        <w:pStyle w:val="Heading2"/>
        <w:numPr>
          <w:ilvl w:val="0"/>
          <w:numId w:val="0"/>
        </w:numPr>
        <w:ind w:left="900" w:hanging="900"/>
      </w:pPr>
      <w:r>
        <w:t>2</w:t>
      </w:r>
      <w:r>
        <w:tab/>
        <w:t>Activities</w:t>
      </w:r>
    </w:p>
    <w:p w:rsidR="00A14E3A" w:rsidRDefault="00A14E3A" w:rsidP="00A14E3A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0144D1">
        <w:fldChar w:fldCharType="begin"/>
      </w:r>
      <w:r w:rsidR="000144D1">
        <w:instrText xml:space="preserve"> SEQ Tutorialsl2 \* MERGEFORMAT  \* MERGEFORMAT </w:instrText>
      </w:r>
      <w:r w:rsidR="000144D1">
        <w:fldChar w:fldCharType="separate"/>
      </w:r>
      <w:r w:rsidR="0081364B" w:rsidRPr="0081364B">
        <w:rPr>
          <w:b/>
          <w:noProof/>
        </w:rPr>
        <w:t>21</w:t>
      </w:r>
      <w:r w:rsidR="000144D1"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:rsidR="00A14E3A" w:rsidRDefault="00A14E3A" w:rsidP="00A14E3A">
      <w:pPr>
        <w:tabs>
          <w:tab w:val="clear" w:pos="357"/>
        </w:tabs>
        <w:ind w:left="567" w:hanging="567"/>
      </w:pPr>
    </w:p>
    <w:p w:rsidR="00A14E3A" w:rsidRPr="00014E1E" w:rsidRDefault="000144D1" w:rsidP="00A14E3A">
      <w:pPr>
        <w:tabs>
          <w:tab w:val="clear" w:pos="357"/>
        </w:tabs>
        <w:ind w:left="567" w:hanging="567"/>
        <w:rPr>
          <w:b/>
        </w:rPr>
      </w:pPr>
      <w:hyperlink r:id="rId26" w:history="1">
        <w:r w:rsidR="00A14E3A" w:rsidRPr="00014E1E">
          <w:rPr>
            <w:rStyle w:val="Hyperlink"/>
            <w:b/>
          </w:rPr>
          <w:t>http://asecuritysite.com/log/ssl.zip</w:t>
        </w:r>
      </w:hyperlink>
    </w:p>
    <w:p w:rsidR="00A14E3A" w:rsidRDefault="00A14E3A" w:rsidP="00A14E3A">
      <w:pPr>
        <w:tabs>
          <w:tab w:val="clear" w:pos="357"/>
        </w:tabs>
        <w:ind w:left="567" w:hanging="567"/>
      </w:pPr>
    </w:p>
    <w:p w:rsidR="00A14E3A" w:rsidRDefault="00A14E3A" w:rsidP="00A14E3A">
      <w:pPr>
        <w:tabs>
          <w:tab w:val="clear" w:pos="357"/>
        </w:tabs>
        <w:ind w:left="567" w:hanging="567"/>
      </w:pPr>
      <w:r>
        <w:t>Determine the following:</w:t>
      </w:r>
    </w:p>
    <w:p w:rsidR="00A14E3A" w:rsidRDefault="00A14E3A" w:rsidP="00A14E3A">
      <w:pPr>
        <w:tabs>
          <w:tab w:val="clear" w:pos="357"/>
        </w:tabs>
        <w:ind w:left="567" w:hanging="567"/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 and TCP port used by the host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 and the TCP port used by the server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network protocol is thus </w:t>
      </w:r>
      <w:r w:rsidRPr="006D271D">
        <w:rPr>
          <w:b/>
          <w:noProof/>
        </w:rPr>
        <w:t>being used</w:t>
      </w:r>
      <w:r>
        <w:rPr>
          <w:b/>
        </w:rPr>
        <w:t>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Web site is </w:t>
      </w:r>
      <w:r w:rsidRPr="006D271D">
        <w:rPr>
          <w:b/>
          <w:noProof/>
        </w:rPr>
        <w:t>being accessed</w:t>
      </w:r>
      <w:r>
        <w:rPr>
          <w:b/>
        </w:rPr>
        <w:t>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determine which organised signed the digital certificate passed from the server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read any of the encrypted data sent/received? Yes/No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tabs>
          <w:tab w:val="clear" w:pos="357"/>
        </w:tabs>
      </w:pPr>
    </w:p>
    <w:p w:rsidR="00A14E3A" w:rsidRPr="00014E1E" w:rsidRDefault="00A14E3A" w:rsidP="00A14E3A">
      <w:pPr>
        <w:tabs>
          <w:tab w:val="clear" w:pos="357"/>
        </w:tabs>
        <w:ind w:left="567" w:hanging="567"/>
        <w:rPr>
          <w:b/>
        </w:rPr>
      </w:pPr>
      <w:r>
        <w:rPr>
          <w:b/>
        </w:rPr>
        <w:t>L1</w:t>
      </w:r>
      <w:r w:rsidRPr="007F6074">
        <w:rPr>
          <w:b/>
        </w:rPr>
        <w:t>.</w:t>
      </w:r>
      <w:r w:rsidR="000144D1">
        <w:fldChar w:fldCharType="begin"/>
      </w:r>
      <w:r w:rsidR="000144D1">
        <w:instrText xml:space="preserve"> SEQ Tutorialsl2 \* MERGEFORMAT  \* MERGEFORMAT </w:instrText>
      </w:r>
      <w:r w:rsidR="000144D1">
        <w:fldChar w:fldCharType="separate"/>
      </w:r>
      <w:r w:rsidR="0081364B" w:rsidRPr="0081364B">
        <w:rPr>
          <w:b/>
          <w:noProof/>
        </w:rPr>
        <w:t>22</w:t>
      </w:r>
      <w:r w:rsidR="000144D1"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Start Wireshark and capture your network traffic Next go to </w:t>
      </w:r>
      <w:hyperlink r:id="rId27" w:history="1">
        <w:r w:rsidRPr="0041504E">
          <w:rPr>
            <w:rStyle w:val="Hyperlink"/>
          </w:rPr>
          <w:t>http://google.co.uk</w:t>
        </w:r>
      </w:hyperlink>
      <w:r>
        <w:t xml:space="preserve"> and </w:t>
      </w:r>
    </w:p>
    <w:p w:rsidR="00A14E3A" w:rsidRDefault="00A14E3A" w:rsidP="00A14E3A">
      <w:pPr>
        <w:tabs>
          <w:tab w:val="clear" w:pos="357"/>
        </w:tabs>
        <w:ind w:left="567" w:hanging="567"/>
      </w:pPr>
    </w:p>
    <w:p w:rsidR="00A14E3A" w:rsidRDefault="00A14E3A" w:rsidP="00A14E3A">
      <w:pPr>
        <w:tabs>
          <w:tab w:val="clear" w:pos="357"/>
        </w:tabs>
        <w:ind w:left="567" w:hanging="567"/>
      </w:pPr>
      <w:r>
        <w:t>Determine the following:</w:t>
      </w:r>
    </w:p>
    <w:p w:rsidR="00A14E3A" w:rsidRDefault="00A14E3A" w:rsidP="00A14E3A">
      <w:pPr>
        <w:tabs>
          <w:tab w:val="clear" w:pos="357"/>
        </w:tabs>
        <w:ind w:left="567" w:hanging="567"/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 and TCP port used by the host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 and the TCP port used by the server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network protocol is thus </w:t>
      </w:r>
      <w:r w:rsidRPr="006D271D">
        <w:rPr>
          <w:b/>
          <w:noProof/>
        </w:rPr>
        <w:t>being used</w:t>
      </w:r>
      <w:r>
        <w:rPr>
          <w:b/>
        </w:rPr>
        <w:t>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Web site is </w:t>
      </w:r>
      <w:r w:rsidRPr="006D271D">
        <w:rPr>
          <w:b/>
          <w:noProof/>
        </w:rPr>
        <w:t>being accessed</w:t>
      </w:r>
      <w:r>
        <w:rPr>
          <w:b/>
        </w:rPr>
        <w:t>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determine which organised signed the digital certificate passed from the server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read any of the encrypted data sent/received? Yes/No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tabs>
          <w:tab w:val="clear" w:pos="357"/>
        </w:tabs>
      </w:pPr>
    </w:p>
    <w:p w:rsidR="00A14E3A" w:rsidRDefault="00A14E3A" w:rsidP="00A14E3A">
      <w:pPr>
        <w:tabs>
          <w:tab w:val="clear" w:pos="357"/>
        </w:tabs>
      </w:pPr>
      <w:r>
        <w:t xml:space="preserve">On the Web browser go to </w:t>
      </w:r>
      <w:r w:rsidRPr="008529AB">
        <w:rPr>
          <w:b/>
        </w:rPr>
        <w:t>google.co.uk</w:t>
      </w:r>
      <w:r>
        <w:t>, find the digital certificate and determine the following:</w:t>
      </w:r>
    </w:p>
    <w:p w:rsidR="00A14E3A" w:rsidRDefault="00A14E3A" w:rsidP="00A14E3A">
      <w:pPr>
        <w:tabs>
          <w:tab w:val="clear" w:pos="357"/>
        </w:tabs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organisation who have issued the digital certificate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expiry date of the certificate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encryption method used for the public key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length of the encryption key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tabs>
          <w:tab w:val="clear" w:pos="357"/>
        </w:tabs>
      </w:pPr>
    </w:p>
    <w:p w:rsidR="00A14E3A" w:rsidRDefault="00A14E3A" w:rsidP="00A14E3A">
      <w:pPr>
        <w:tabs>
          <w:tab w:val="clear" w:pos="357"/>
        </w:tabs>
      </w:pPr>
      <w:r>
        <w:t xml:space="preserve">On the Web browser go to </w:t>
      </w:r>
      <w:r w:rsidRPr="008529AB">
        <w:rPr>
          <w:b/>
        </w:rPr>
        <w:t>paypal.com</w:t>
      </w:r>
      <w:r>
        <w:t>, find the digital certificate and determine the following:</w:t>
      </w:r>
    </w:p>
    <w:p w:rsidR="00A14E3A" w:rsidRDefault="00A14E3A" w:rsidP="00A14E3A">
      <w:pPr>
        <w:tabs>
          <w:tab w:val="clear" w:pos="357"/>
        </w:tabs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organisation who have issued the digital certificate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expiry date of the certificate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encryption method used for the public key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length of the encryption key: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tabs>
          <w:tab w:val="clear" w:pos="357"/>
        </w:tabs>
      </w:pPr>
    </w:p>
    <w:p w:rsidR="00A14E3A" w:rsidRDefault="00A14E3A" w:rsidP="00A14E3A">
      <w:pPr>
        <w:tabs>
          <w:tab w:val="clear" w:pos="357"/>
        </w:tabs>
        <w:ind w:left="567" w:hanging="567"/>
      </w:pPr>
      <w:r>
        <w:t xml:space="preserve">For digital certificates, can you determine four digital certificate issuers who could be trusted to sign </w:t>
      </w:r>
      <w:r w:rsidRPr="00905FD5">
        <w:rPr>
          <w:noProof/>
        </w:rPr>
        <w:t>certificates</w:t>
      </w:r>
      <w:r>
        <w:t>:</w:t>
      </w:r>
    </w:p>
    <w:p w:rsidR="00A14E3A" w:rsidRDefault="00A14E3A" w:rsidP="00A14E3A">
      <w:pPr>
        <w:tabs>
          <w:tab w:val="clear" w:pos="357"/>
        </w:tabs>
        <w:ind w:left="567" w:hanging="567"/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tabs>
          <w:tab w:val="clear" w:pos="357"/>
        </w:tabs>
        <w:ind w:left="567" w:hanging="567"/>
      </w:pPr>
    </w:p>
    <w:p w:rsidR="00A14E3A" w:rsidRDefault="00A14E3A" w:rsidP="00A14E3A">
      <w:pPr>
        <w:tabs>
          <w:tab w:val="clear" w:pos="357"/>
        </w:tabs>
        <w:ind w:left="567" w:hanging="567"/>
      </w:pPr>
      <w:r>
        <w:t>Which of the following sites use an SSL/TLS connection by default:</w:t>
      </w:r>
    </w:p>
    <w:p w:rsidR="00A14E3A" w:rsidRDefault="00A14E3A" w:rsidP="00A14E3A">
      <w:pPr>
        <w:tabs>
          <w:tab w:val="clear" w:pos="357"/>
        </w:tabs>
        <w:ind w:left="567" w:hanging="567"/>
      </w:pPr>
    </w:p>
    <w:p w:rsidR="00A14E3A" w:rsidRDefault="000144D1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hyperlink r:id="rId28" w:history="1">
        <w:r w:rsidR="00A14E3A" w:rsidRPr="0041504E">
          <w:rPr>
            <w:rStyle w:val="Hyperlink"/>
            <w:b/>
          </w:rPr>
          <w:t>http://cisco.com</w:t>
        </w:r>
      </w:hyperlink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0144D1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hyperlink r:id="rId29" w:history="1">
        <w:r w:rsidR="00A14E3A" w:rsidRPr="0041504E">
          <w:rPr>
            <w:rStyle w:val="Hyperlink"/>
            <w:b/>
          </w:rPr>
          <w:t>http://microsoft.com</w:t>
        </w:r>
      </w:hyperlink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0144D1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hyperlink r:id="rId30" w:history="1">
        <w:r w:rsidR="00A14E3A" w:rsidRPr="0041504E">
          <w:rPr>
            <w:rStyle w:val="Hyperlink"/>
            <w:b/>
          </w:rPr>
          <w:t>http://outlook.com</w:t>
        </w:r>
      </w:hyperlink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ttp://skydrive.com</w:t>
      </w: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:rsidR="00804329" w:rsidRDefault="00804329" w:rsidP="00804329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after="200" w:line="276" w:lineRule="auto"/>
        <w:jc w:val="left"/>
        <w:rPr>
          <w:rFonts w:ascii="Arial" w:hAnsi="Arial" w:cs="Arial"/>
          <w:b/>
          <w:color w:val="000000"/>
          <w:sz w:val="32"/>
          <w:szCs w:val="32"/>
          <w:lang w:val="en-US"/>
        </w:rPr>
      </w:pPr>
    </w:p>
    <w:p w:rsidR="006D271D" w:rsidRDefault="006D271D" w:rsidP="006D271D">
      <w:pPr>
        <w:rPr>
          <w:lang w:val="en-US"/>
        </w:rPr>
      </w:pPr>
      <w:r>
        <w:rPr>
          <w:lang w:val="en-US"/>
        </w:rPr>
        <w:t>Now take this test:</w:t>
      </w:r>
    </w:p>
    <w:p w:rsidR="006D271D" w:rsidRDefault="006D271D" w:rsidP="006D271D">
      <w:pPr>
        <w:rPr>
          <w:lang w:val="en-US"/>
        </w:rPr>
      </w:pPr>
    </w:p>
    <w:p w:rsidR="006D271D" w:rsidRDefault="006D271D" w:rsidP="006D271D">
      <w:pPr>
        <w:rPr>
          <w:lang w:val="en-US"/>
        </w:rPr>
      </w:pPr>
      <w:r w:rsidRPr="006D271D">
        <w:rPr>
          <w:lang w:val="en-US"/>
        </w:rPr>
        <w:t>http://asecuritysite.com/tests/tests?sortBy=d01_03</w:t>
      </w:r>
    </w:p>
    <w:sectPr w:rsidR="006D271D" w:rsidSect="009F08DB">
      <w:footerReference w:type="default" r:id="rId3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44D1" w:rsidRDefault="000144D1" w:rsidP="00A84C9E">
      <w:pPr>
        <w:spacing w:line="240" w:lineRule="auto"/>
      </w:pPr>
      <w:r>
        <w:separator/>
      </w:r>
    </w:p>
  </w:endnote>
  <w:endnote w:type="continuationSeparator" w:id="0">
    <w:p w:rsidR="000144D1" w:rsidRDefault="000144D1" w:rsidP="00A84C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4C9E" w:rsidRPr="003306D7" w:rsidRDefault="000C365E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  <w:t>Introduction to Network Forensics</w:t>
    </w:r>
    <w:r w:rsidR="00924B72">
      <w:rPr>
        <w:rFonts w:asciiTheme="majorHAnsi" w:hAnsiTheme="majorHAnsi"/>
        <w:sz w:val="20"/>
        <w:szCs w:val="20"/>
      </w:rPr>
      <w:t xml:space="preserve"> </w:t>
    </w:r>
    <w:r w:rsidR="00781D22" w:rsidRPr="003306D7">
      <w:rPr>
        <w:rFonts w:asciiTheme="majorHAnsi" w:hAnsiTheme="majorHAnsi"/>
        <w:sz w:val="20"/>
        <w:szCs w:val="20"/>
      </w:rPr>
      <w:fldChar w:fldCharType="begin"/>
    </w:r>
    <w:r w:rsidR="00A84C9E"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="00781D22" w:rsidRPr="003306D7">
      <w:rPr>
        <w:rFonts w:asciiTheme="majorHAnsi" w:hAnsiTheme="majorHAnsi"/>
        <w:sz w:val="20"/>
        <w:szCs w:val="20"/>
      </w:rPr>
      <w:fldChar w:fldCharType="separate"/>
    </w:r>
    <w:r w:rsidR="000144D1">
      <w:rPr>
        <w:rFonts w:asciiTheme="majorHAnsi" w:hAnsiTheme="majorHAnsi"/>
        <w:noProof/>
        <w:sz w:val="20"/>
        <w:szCs w:val="20"/>
      </w:rPr>
      <w:t>1</w:t>
    </w:r>
    <w:r w:rsidR="00781D22" w:rsidRPr="003306D7">
      <w:rPr>
        <w:rFonts w:asciiTheme="majorHAnsi" w:hAnsiTheme="majorHAnsi"/>
        <w:sz w:val="20"/>
        <w:szCs w:val="20"/>
      </w:rPr>
      <w:fldChar w:fldCharType="end"/>
    </w:r>
    <w:r w:rsidR="00A84C9E" w:rsidRPr="003306D7">
      <w:rPr>
        <w:rFonts w:asciiTheme="majorHAnsi" w:hAnsiTheme="majorHAnsi"/>
        <w:sz w:val="20"/>
        <w:szCs w:val="20"/>
      </w:rPr>
      <w:t xml:space="preserve"> </w:t>
    </w:r>
  </w:p>
  <w:p w:rsidR="00A84C9E" w:rsidRDefault="00A84C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44D1" w:rsidRDefault="000144D1" w:rsidP="00A84C9E">
      <w:pPr>
        <w:spacing w:line="240" w:lineRule="auto"/>
      </w:pPr>
      <w:r>
        <w:separator/>
      </w:r>
    </w:p>
  </w:footnote>
  <w:footnote w:type="continuationSeparator" w:id="0">
    <w:p w:rsidR="000144D1" w:rsidRDefault="000144D1" w:rsidP="00A84C9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kwqwUAj9U4fS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144D1"/>
    <w:rsid w:val="00035F31"/>
    <w:rsid w:val="00042DD4"/>
    <w:rsid w:val="000509FF"/>
    <w:rsid w:val="000C365E"/>
    <w:rsid w:val="000C37F0"/>
    <w:rsid w:val="000C65AA"/>
    <w:rsid w:val="000E3B51"/>
    <w:rsid w:val="001301E6"/>
    <w:rsid w:val="00130E97"/>
    <w:rsid w:val="00167568"/>
    <w:rsid w:val="00184154"/>
    <w:rsid w:val="00186EC6"/>
    <w:rsid w:val="001874EE"/>
    <w:rsid w:val="00197B89"/>
    <w:rsid w:val="001A580E"/>
    <w:rsid w:val="001B3DC0"/>
    <w:rsid w:val="001B3FCB"/>
    <w:rsid w:val="001C462B"/>
    <w:rsid w:val="001D63CB"/>
    <w:rsid w:val="001F0FA4"/>
    <w:rsid w:val="001F60A8"/>
    <w:rsid w:val="001F6916"/>
    <w:rsid w:val="00200AC4"/>
    <w:rsid w:val="00216DFC"/>
    <w:rsid w:val="00233F29"/>
    <w:rsid w:val="00282AEB"/>
    <w:rsid w:val="0029690F"/>
    <w:rsid w:val="002A7277"/>
    <w:rsid w:val="002A7613"/>
    <w:rsid w:val="00301988"/>
    <w:rsid w:val="00302E08"/>
    <w:rsid w:val="00304CC0"/>
    <w:rsid w:val="003161AF"/>
    <w:rsid w:val="003306D7"/>
    <w:rsid w:val="003349F2"/>
    <w:rsid w:val="00362D64"/>
    <w:rsid w:val="00380ADC"/>
    <w:rsid w:val="003A341E"/>
    <w:rsid w:val="003A3425"/>
    <w:rsid w:val="0042054D"/>
    <w:rsid w:val="00433E88"/>
    <w:rsid w:val="004427F8"/>
    <w:rsid w:val="00451AB6"/>
    <w:rsid w:val="0046662C"/>
    <w:rsid w:val="00467C1A"/>
    <w:rsid w:val="00485AE2"/>
    <w:rsid w:val="00490920"/>
    <w:rsid w:val="004C021D"/>
    <w:rsid w:val="004E39BA"/>
    <w:rsid w:val="005047C3"/>
    <w:rsid w:val="005065CB"/>
    <w:rsid w:val="0050722D"/>
    <w:rsid w:val="00507A59"/>
    <w:rsid w:val="005116A4"/>
    <w:rsid w:val="0053067F"/>
    <w:rsid w:val="005517D4"/>
    <w:rsid w:val="00554670"/>
    <w:rsid w:val="00573F55"/>
    <w:rsid w:val="005A1218"/>
    <w:rsid w:val="005B20F7"/>
    <w:rsid w:val="005C54BE"/>
    <w:rsid w:val="005D4369"/>
    <w:rsid w:val="005D5E4A"/>
    <w:rsid w:val="005D6CD7"/>
    <w:rsid w:val="005F4144"/>
    <w:rsid w:val="006215BE"/>
    <w:rsid w:val="006267F5"/>
    <w:rsid w:val="006346A9"/>
    <w:rsid w:val="00637A85"/>
    <w:rsid w:val="006544BC"/>
    <w:rsid w:val="00667B5A"/>
    <w:rsid w:val="00684E55"/>
    <w:rsid w:val="00697C9B"/>
    <w:rsid w:val="006A3341"/>
    <w:rsid w:val="006B5428"/>
    <w:rsid w:val="006C5D55"/>
    <w:rsid w:val="006C713C"/>
    <w:rsid w:val="006D271D"/>
    <w:rsid w:val="006F4132"/>
    <w:rsid w:val="006F433C"/>
    <w:rsid w:val="007379D8"/>
    <w:rsid w:val="00752FD3"/>
    <w:rsid w:val="00753F38"/>
    <w:rsid w:val="00765729"/>
    <w:rsid w:val="0076797C"/>
    <w:rsid w:val="00781D22"/>
    <w:rsid w:val="00792515"/>
    <w:rsid w:val="00793684"/>
    <w:rsid w:val="007B777C"/>
    <w:rsid w:val="007C1B5B"/>
    <w:rsid w:val="007F0EAD"/>
    <w:rsid w:val="008004DB"/>
    <w:rsid w:val="00804329"/>
    <w:rsid w:val="0081364B"/>
    <w:rsid w:val="0082300C"/>
    <w:rsid w:val="008249D6"/>
    <w:rsid w:val="00866BE7"/>
    <w:rsid w:val="008B1F5F"/>
    <w:rsid w:val="008B7FF6"/>
    <w:rsid w:val="00905FD5"/>
    <w:rsid w:val="00911859"/>
    <w:rsid w:val="00920DC4"/>
    <w:rsid w:val="00921D9B"/>
    <w:rsid w:val="00924B72"/>
    <w:rsid w:val="00953620"/>
    <w:rsid w:val="00983630"/>
    <w:rsid w:val="009D4FF8"/>
    <w:rsid w:val="009D7D8F"/>
    <w:rsid w:val="009E7FD5"/>
    <w:rsid w:val="009F08DB"/>
    <w:rsid w:val="00A01FB2"/>
    <w:rsid w:val="00A10638"/>
    <w:rsid w:val="00A14E3A"/>
    <w:rsid w:val="00A355F8"/>
    <w:rsid w:val="00A65A6E"/>
    <w:rsid w:val="00A84C9E"/>
    <w:rsid w:val="00A94C4B"/>
    <w:rsid w:val="00AA1A2D"/>
    <w:rsid w:val="00AD1149"/>
    <w:rsid w:val="00AD2254"/>
    <w:rsid w:val="00AD68FD"/>
    <w:rsid w:val="00AD6C1F"/>
    <w:rsid w:val="00AE1A5A"/>
    <w:rsid w:val="00B16815"/>
    <w:rsid w:val="00B421BC"/>
    <w:rsid w:val="00B435D3"/>
    <w:rsid w:val="00B652ED"/>
    <w:rsid w:val="00B72803"/>
    <w:rsid w:val="00B90B6F"/>
    <w:rsid w:val="00BA0EF6"/>
    <w:rsid w:val="00BB0BEC"/>
    <w:rsid w:val="00C012EC"/>
    <w:rsid w:val="00C15DDA"/>
    <w:rsid w:val="00C315E8"/>
    <w:rsid w:val="00C521AF"/>
    <w:rsid w:val="00CA5FD8"/>
    <w:rsid w:val="00CC093B"/>
    <w:rsid w:val="00CC2E80"/>
    <w:rsid w:val="00CC4920"/>
    <w:rsid w:val="00CD38CE"/>
    <w:rsid w:val="00CF6CA7"/>
    <w:rsid w:val="00D05EC9"/>
    <w:rsid w:val="00D20639"/>
    <w:rsid w:val="00D65A94"/>
    <w:rsid w:val="00D71359"/>
    <w:rsid w:val="00D90691"/>
    <w:rsid w:val="00DB5671"/>
    <w:rsid w:val="00DD0E75"/>
    <w:rsid w:val="00DD1B9E"/>
    <w:rsid w:val="00DD1BE6"/>
    <w:rsid w:val="00DD7202"/>
    <w:rsid w:val="00DE0126"/>
    <w:rsid w:val="00DE372A"/>
    <w:rsid w:val="00DF2A6F"/>
    <w:rsid w:val="00DF2E24"/>
    <w:rsid w:val="00E06DA6"/>
    <w:rsid w:val="00E336D9"/>
    <w:rsid w:val="00E37761"/>
    <w:rsid w:val="00EA65D3"/>
    <w:rsid w:val="00EA710F"/>
    <w:rsid w:val="00EC4178"/>
    <w:rsid w:val="00EF1CAE"/>
    <w:rsid w:val="00F47A8A"/>
    <w:rsid w:val="00F71990"/>
    <w:rsid w:val="00F76C6B"/>
    <w:rsid w:val="00F80329"/>
    <w:rsid w:val="00F80497"/>
    <w:rsid w:val="00F945E7"/>
    <w:rsid w:val="00FA6CBE"/>
    <w:rsid w:val="00FC1D73"/>
    <w:rsid w:val="00FD363A"/>
    <w:rsid w:val="00FD482E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18805D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0" w:line="280" w:lineRule="atLeast"/>
      <w:jc w:val="both"/>
    </w:pPr>
    <w:rPr>
      <w:rFonts w:ascii="Palatino Linotype" w:eastAsia="Times New Roman" w:hAnsi="Palatino Linotype" w:cs="Times New Roman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clear" w:pos="357"/>
        <w:tab w:val="clear" w:pos="851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/>
      <w:jc w:val="lef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357"/>
        <w:tab w:val="clear" w:pos="567"/>
        <w:tab w:val="clear" w:pos="851"/>
        <w:tab w:val="clear" w:pos="1222"/>
        <w:tab w:val="clear" w:pos="1418"/>
        <w:tab w:val="left" w:pos="900"/>
        <w:tab w:val="num" w:pos="1080"/>
      </w:tabs>
      <w:suppressAutoHyphens/>
      <w:spacing w:before="360" w:after="120"/>
      <w:ind w:left="900" w:hanging="900"/>
      <w:jc w:val="left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spacing w:before="120" w:after="120"/>
    </w:pPr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ind w:left="720"/>
      <w:contextualSpacing/>
    </w:p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youtu.be/FhVN-gZnQq0" TargetMode="External"/><Relationship Id="rId13" Type="http://schemas.openxmlformats.org/officeDocument/2006/relationships/hyperlink" Target="http://asecuritysite.com/log/googleWeb.zip" TargetMode="External"/><Relationship Id="rId18" Type="http://schemas.openxmlformats.org/officeDocument/2006/relationships/hyperlink" Target="ftp://ftp.response.code==227" TargetMode="External"/><Relationship Id="rId26" Type="http://schemas.openxmlformats.org/officeDocument/2006/relationships/hyperlink" Target="http://asecuritysite.com/log/ssl.zip" TargetMode="External"/><Relationship Id="rId3" Type="http://schemas.openxmlformats.org/officeDocument/2006/relationships/styles" Target="styles.xml"/><Relationship Id="rId21" Type="http://schemas.openxmlformats.org/officeDocument/2006/relationships/hyperlink" Target="http://asecuritysite.com/log/googleWeb.zip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asecuritysite.com/log/webpage.zip" TargetMode="External"/><Relationship Id="rId17" Type="http://schemas.openxmlformats.org/officeDocument/2006/relationships/hyperlink" Target="ftp://ftp.response" TargetMode="External"/><Relationship Id="rId25" Type="http://schemas.openxmlformats.org/officeDocument/2006/relationships/hyperlink" Target="http://youtu.be/jejjoSCn6Yg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ftp://ftp.command" TargetMode="External"/><Relationship Id="rId20" Type="http://schemas.openxmlformats.org/officeDocument/2006/relationships/hyperlink" Target="http://asecuritysite.com/log/webpage.zip" TargetMode="External"/><Relationship Id="rId29" Type="http://schemas.openxmlformats.org/officeDocument/2006/relationships/hyperlink" Target="http://microsoft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youtu.be/l0A4Xrfq5Tc" TargetMode="External"/><Relationship Id="rId24" Type="http://schemas.openxmlformats.org/officeDocument/2006/relationships/hyperlink" Target="http://asecuritysite.com/log/pop3.zip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asecuritysite.com/log/ftp2.zip" TargetMode="External"/><Relationship Id="rId23" Type="http://schemas.openxmlformats.org/officeDocument/2006/relationships/hyperlink" Target="http://youtu.be/3RHrq3EehsE" TargetMode="External"/><Relationship Id="rId28" Type="http://schemas.openxmlformats.org/officeDocument/2006/relationships/hyperlink" Target="http://cisco.com" TargetMode="External"/><Relationship Id="rId10" Type="http://schemas.openxmlformats.org/officeDocument/2006/relationships/hyperlink" Target="http://asecuritysite.com/log/googleWeb.zip" TargetMode="External"/><Relationship Id="rId19" Type="http://schemas.openxmlformats.org/officeDocument/2006/relationships/hyperlink" Target="http://youtu.be/T_jrAwZfE74" TargetMode="External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asecuritysite.com/log/webpage.zip" TargetMode="External"/><Relationship Id="rId14" Type="http://schemas.openxmlformats.org/officeDocument/2006/relationships/hyperlink" Target="http://asecuritysite.com/log/dnslookup.zip" TargetMode="External"/><Relationship Id="rId22" Type="http://schemas.openxmlformats.org/officeDocument/2006/relationships/hyperlink" Target="http://asecuritysite.com/log/arp_scan.zip" TargetMode="External"/><Relationship Id="rId27" Type="http://schemas.openxmlformats.org/officeDocument/2006/relationships/hyperlink" Target="http://google.co.uk" TargetMode="External"/><Relationship Id="rId30" Type="http://schemas.openxmlformats.org/officeDocument/2006/relationships/hyperlink" Target="http://outloo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4D8DB1-EF82-4A6E-9CB8-466C828111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552</Words>
  <Characters>14547</Characters>
  <Application>Microsoft Office Word</Application>
  <DocSecurity>0</DocSecurity>
  <Lines>121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5</vt:i4>
      </vt:variant>
    </vt:vector>
  </HeadingPairs>
  <TitlesOfParts>
    <vt:vector size="16" baseType="lpstr">
      <vt:lpstr/>
      <vt:lpstr>Lab 7a: Ethernet, IP and TCP</vt:lpstr>
      <vt:lpstr>    1	Details</vt:lpstr>
      <vt:lpstr>    Activities</vt:lpstr>
      <vt:lpstr>Lab 7b: HTTP, DNS and FTP</vt:lpstr>
      <vt:lpstr>    1	Details</vt:lpstr>
      <vt:lpstr>    2	Activities</vt:lpstr>
      <vt:lpstr>Lab 7c: ARP and ICMP</vt:lpstr>
      <vt:lpstr>    1	Details</vt:lpstr>
      <vt:lpstr>    Activities</vt:lpstr>
      <vt:lpstr>Lab 7d: SMTP, POP-3 and IMAP</vt:lpstr>
      <vt:lpstr>    1	Details</vt:lpstr>
      <vt:lpstr>    2	Activities</vt:lpstr>
      <vt:lpstr>Lab 7e: SSL and TLS</vt:lpstr>
      <vt:lpstr>    1	Details</vt:lpstr>
      <vt:lpstr>    2	Activities</vt:lpstr>
    </vt:vector>
  </TitlesOfParts>
  <Company>Napier University Edinburgh</Company>
  <LinksUpToDate>false</LinksUpToDate>
  <CharactersWithSpaces>17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ill Buchanan</cp:lastModifiedBy>
  <cp:revision>7</cp:revision>
  <cp:lastPrinted>2015-11-05T20:36:00Z</cp:lastPrinted>
  <dcterms:created xsi:type="dcterms:W3CDTF">2015-11-04T07:38:00Z</dcterms:created>
  <dcterms:modified xsi:type="dcterms:W3CDTF">2015-11-05T20:52:00Z</dcterms:modified>
</cp:coreProperties>
</file>